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Pr="00C16BCC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51516C33" w14:textId="77777777" w:rsidR="00F521D9" w:rsidRPr="00C16BCC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01A2B2EA" w14:textId="77777777" w:rsidR="002041C1" w:rsidRPr="00C16BCC" w:rsidRDefault="002041C1" w:rsidP="005642DE">
      <w:pPr>
        <w:pStyle w:val="Title"/>
        <w:jc w:val="left"/>
        <w:rPr>
          <w:rFonts w:ascii="Aptos" w:hAnsi="Aptos" w:cstheme="minorHAnsi"/>
          <w:sz w:val="24"/>
          <w:szCs w:val="24"/>
        </w:rPr>
      </w:pPr>
    </w:p>
    <w:p w14:paraId="59B673E1" w14:textId="355EB340" w:rsidR="00DD5A33" w:rsidRPr="00C16BCC" w:rsidRDefault="00DD5A33" w:rsidP="00733C19">
      <w:pPr>
        <w:pStyle w:val="Title"/>
        <w:rPr>
          <w:rFonts w:ascii="Aptos" w:hAnsi="Aptos" w:cstheme="minorHAnsi"/>
          <w:sz w:val="72"/>
          <w:szCs w:val="72"/>
        </w:rPr>
      </w:pPr>
      <w:r w:rsidRPr="00C16BCC">
        <w:rPr>
          <w:rFonts w:ascii="Aptos" w:hAnsi="Aptos" w:cstheme="minorHAnsi"/>
          <w:sz w:val="72"/>
          <w:szCs w:val="72"/>
        </w:rPr>
        <w:t>COUNTY OF ALAMEDA</w:t>
      </w:r>
    </w:p>
    <w:p w14:paraId="0D0F771E" w14:textId="33563831" w:rsidR="008B66A4" w:rsidRPr="00C16BCC" w:rsidRDefault="00776DF1" w:rsidP="00733C19">
      <w:pPr>
        <w:pStyle w:val="Title"/>
        <w:rPr>
          <w:rFonts w:ascii="Aptos" w:hAnsi="Aptos" w:cstheme="minorHAnsi"/>
          <w:sz w:val="40"/>
          <w:szCs w:val="40"/>
        </w:rPr>
      </w:pPr>
      <w:r w:rsidRPr="00C16BCC">
        <w:rPr>
          <w:rFonts w:ascii="Aptos" w:hAnsi="Aptos" w:cstheme="minorHAnsi"/>
          <w:sz w:val="40"/>
          <w:szCs w:val="40"/>
        </w:rPr>
        <w:t>ALAMEDA COUNTY HEALTH</w:t>
      </w:r>
    </w:p>
    <w:p w14:paraId="68930FF7" w14:textId="77777777" w:rsidR="00D33415" w:rsidRPr="00C16BCC" w:rsidRDefault="00D33415">
      <w:pPr>
        <w:pStyle w:val="Title"/>
        <w:rPr>
          <w:rFonts w:ascii="Aptos" w:hAnsi="Aptos" w:cstheme="minorHAnsi"/>
          <w:sz w:val="40"/>
          <w:szCs w:val="40"/>
        </w:rPr>
      </w:pPr>
    </w:p>
    <w:p w14:paraId="53F4ABD3" w14:textId="0C13E80E" w:rsidR="00DD5A33" w:rsidRPr="00C16BCC" w:rsidRDefault="002E5490">
      <w:pPr>
        <w:pStyle w:val="Title"/>
        <w:rPr>
          <w:rFonts w:ascii="Aptos" w:hAnsi="Aptos" w:cstheme="minorHAnsi"/>
          <w:sz w:val="40"/>
          <w:szCs w:val="40"/>
        </w:rPr>
      </w:pPr>
      <w:r w:rsidRPr="00C16BCC">
        <w:rPr>
          <w:rFonts w:ascii="Aptos" w:hAnsi="Aptos" w:cstheme="minorHAnsi"/>
          <w:sz w:val="40"/>
          <w:szCs w:val="40"/>
        </w:rPr>
        <w:t>Bidders Conference</w:t>
      </w:r>
      <w:r w:rsidR="00D07E81" w:rsidRPr="00C16BCC">
        <w:rPr>
          <w:rFonts w:ascii="Aptos" w:hAnsi="Aptos" w:cstheme="minorHAnsi"/>
          <w:sz w:val="40"/>
          <w:szCs w:val="40"/>
        </w:rPr>
        <w:t>s</w:t>
      </w:r>
      <w:r w:rsidR="005A1278" w:rsidRPr="00C16BCC">
        <w:rPr>
          <w:rFonts w:ascii="Aptos" w:hAnsi="Aptos" w:cstheme="minorHAnsi"/>
          <w:sz w:val="40"/>
          <w:szCs w:val="40"/>
        </w:rPr>
        <w:t xml:space="preserve"> Attendee</w:t>
      </w:r>
      <w:r w:rsidR="002568B0" w:rsidRPr="00C16BCC">
        <w:rPr>
          <w:rFonts w:ascii="Aptos" w:hAnsi="Aptos" w:cstheme="minorHAnsi"/>
          <w:sz w:val="40"/>
          <w:szCs w:val="40"/>
        </w:rPr>
        <w:t>s</w:t>
      </w:r>
      <w:r w:rsidR="00D34403" w:rsidRPr="00C16BCC">
        <w:rPr>
          <w:rFonts w:ascii="Aptos" w:hAnsi="Aptos" w:cstheme="minorHAnsi"/>
          <w:sz w:val="40"/>
          <w:szCs w:val="40"/>
        </w:rPr>
        <w:t xml:space="preserve"> List</w:t>
      </w:r>
    </w:p>
    <w:p w14:paraId="6C709ED5" w14:textId="77777777" w:rsidR="00985AE1" w:rsidRPr="00C16BCC" w:rsidRDefault="00985AE1" w:rsidP="00985AE1">
      <w:pPr>
        <w:pStyle w:val="RFP-QHeader2"/>
        <w:rPr>
          <w:rFonts w:ascii="Aptos" w:hAnsi="Aptos" w:cstheme="minorHAnsi"/>
          <w:sz w:val="20"/>
        </w:rPr>
      </w:pPr>
    </w:p>
    <w:p w14:paraId="378A41C6" w14:textId="77777777" w:rsidR="00D34403" w:rsidRPr="00C16BCC" w:rsidRDefault="00D34403" w:rsidP="00D34403">
      <w:pPr>
        <w:pStyle w:val="Title"/>
        <w:rPr>
          <w:rFonts w:ascii="Aptos" w:hAnsi="Aptos" w:cstheme="minorHAnsi"/>
          <w:sz w:val="40"/>
          <w:szCs w:val="40"/>
        </w:rPr>
      </w:pPr>
      <w:r w:rsidRPr="00C16BCC">
        <w:rPr>
          <w:rFonts w:ascii="Aptos" w:hAnsi="Aptos" w:cstheme="minorHAnsi"/>
          <w:sz w:val="40"/>
          <w:szCs w:val="40"/>
        </w:rPr>
        <w:t>to</w:t>
      </w:r>
    </w:p>
    <w:p w14:paraId="4E0A0E17" w14:textId="77777777" w:rsidR="00D34403" w:rsidRPr="00C16BCC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72CB54EE" w14:textId="19B9811E" w:rsidR="00D34403" w:rsidRPr="00C16BCC" w:rsidRDefault="00D34403" w:rsidP="00D34403">
      <w:pPr>
        <w:pStyle w:val="Subtitle"/>
        <w:rPr>
          <w:rFonts w:ascii="Aptos" w:hAnsi="Aptos" w:cstheme="minorHAnsi"/>
          <w:sz w:val="40"/>
          <w:szCs w:val="40"/>
        </w:rPr>
      </w:pPr>
      <w:r w:rsidRPr="00C16BCC">
        <w:rPr>
          <w:rFonts w:ascii="Aptos" w:hAnsi="Aptos" w:cstheme="minorHAnsi"/>
          <w:sz w:val="40"/>
          <w:szCs w:val="40"/>
        </w:rPr>
        <w:t>RF</w:t>
      </w:r>
      <w:r w:rsidR="00903A9B" w:rsidRPr="00C16BCC">
        <w:rPr>
          <w:rFonts w:ascii="Aptos" w:hAnsi="Aptos" w:cstheme="minorHAnsi"/>
          <w:sz w:val="40"/>
          <w:szCs w:val="40"/>
        </w:rPr>
        <w:t>P</w:t>
      </w:r>
      <w:r w:rsidR="008B66A4" w:rsidRPr="00C16BCC">
        <w:rPr>
          <w:rFonts w:ascii="Aptos" w:hAnsi="Aptos" w:cstheme="minorHAnsi"/>
          <w:sz w:val="40"/>
          <w:szCs w:val="40"/>
        </w:rPr>
        <w:t xml:space="preserve"> No. </w:t>
      </w:r>
      <w:r w:rsidR="00776DF1" w:rsidRPr="00C16BCC">
        <w:rPr>
          <w:rFonts w:ascii="Aptos" w:hAnsi="Aptos" w:cstheme="minorHAnsi"/>
          <w:sz w:val="40"/>
          <w:szCs w:val="40"/>
        </w:rPr>
        <w:t>ACH-900</w:t>
      </w:r>
      <w:r w:rsidR="00D33415" w:rsidRPr="00C16BCC">
        <w:rPr>
          <w:rFonts w:ascii="Aptos" w:hAnsi="Aptos" w:cstheme="minorHAnsi"/>
          <w:sz w:val="40"/>
          <w:szCs w:val="40"/>
        </w:rPr>
        <w:t>226</w:t>
      </w:r>
    </w:p>
    <w:p w14:paraId="7D8620B9" w14:textId="77777777" w:rsidR="00D34403" w:rsidRPr="00C16BCC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1DA25990" w14:textId="77777777" w:rsidR="00D34403" w:rsidRPr="00C16BCC" w:rsidRDefault="00D34403" w:rsidP="008B66A4">
      <w:pPr>
        <w:pStyle w:val="Title"/>
        <w:rPr>
          <w:rFonts w:ascii="Aptos" w:hAnsi="Aptos" w:cstheme="minorHAnsi"/>
          <w:sz w:val="40"/>
          <w:szCs w:val="40"/>
        </w:rPr>
      </w:pPr>
      <w:r w:rsidRPr="00C16BCC">
        <w:rPr>
          <w:rFonts w:ascii="Aptos" w:hAnsi="Aptos" w:cstheme="minorHAnsi"/>
          <w:sz w:val="40"/>
          <w:szCs w:val="40"/>
        </w:rPr>
        <w:t>for</w:t>
      </w:r>
    </w:p>
    <w:p w14:paraId="7852A2A1" w14:textId="77777777" w:rsidR="00D34403" w:rsidRPr="00C16BCC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38FC28AD" w14:textId="68EF32C8" w:rsidR="005920F8" w:rsidRPr="00C16BCC" w:rsidRDefault="00407398" w:rsidP="00407398">
      <w:pPr>
        <w:pStyle w:val="RFP-QHeader2"/>
        <w:rPr>
          <w:rFonts w:ascii="Aptos" w:hAnsi="Aptos" w:cs="Calibri"/>
          <w:bCs/>
          <w:sz w:val="40"/>
          <w:szCs w:val="40"/>
        </w:rPr>
      </w:pPr>
      <w:bookmarkStart w:id="0" w:name="_Hlk204790348"/>
      <w:r w:rsidRPr="00C16BCC">
        <w:rPr>
          <w:rFonts w:ascii="Aptos" w:hAnsi="Aptos" w:cs="Calibri"/>
          <w:bCs/>
          <w:sz w:val="40"/>
          <w:szCs w:val="40"/>
        </w:rPr>
        <w:t>Evaluation Services for Alternatives to Confinement Project</w:t>
      </w:r>
      <w:bookmarkEnd w:id="0"/>
    </w:p>
    <w:p w14:paraId="2E0C9025" w14:textId="77777777" w:rsidR="00407398" w:rsidRPr="00C16BCC" w:rsidRDefault="00407398" w:rsidP="00407398">
      <w:pPr>
        <w:pStyle w:val="RFP-QHeader2"/>
        <w:rPr>
          <w:rFonts w:ascii="Aptos" w:hAnsi="Aptos" w:cs="Calibri"/>
          <w:sz w:val="40"/>
          <w:szCs w:val="40"/>
        </w:rPr>
      </w:pPr>
    </w:p>
    <w:p w14:paraId="529D0CF2" w14:textId="77777777" w:rsidR="00DD5A33" w:rsidRPr="00C16BCC" w:rsidRDefault="00DD5A33" w:rsidP="0091794A">
      <w:pPr>
        <w:rPr>
          <w:rFonts w:ascii="Aptos" w:hAnsi="Aptos" w:cstheme="minorHAnsi"/>
          <w:b/>
          <w:sz w:val="20"/>
        </w:rPr>
      </w:pPr>
    </w:p>
    <w:p w14:paraId="6E068B5C" w14:textId="49AC6B73" w:rsidR="008B5AFB" w:rsidRPr="00C16BCC" w:rsidRDefault="004D4102" w:rsidP="004A3BB7">
      <w:pPr>
        <w:jc w:val="center"/>
        <w:rPr>
          <w:rFonts w:ascii="Aptos" w:hAnsi="Aptos" w:cstheme="minorHAnsi"/>
          <w:b/>
          <w:sz w:val="28"/>
          <w:szCs w:val="28"/>
        </w:rPr>
      </w:pPr>
      <w:r w:rsidRPr="00C16BCC">
        <w:rPr>
          <w:rFonts w:ascii="Aptos" w:hAnsi="Aptos" w:cstheme="minorHAnsi"/>
          <w:b/>
          <w:sz w:val="28"/>
          <w:szCs w:val="28"/>
        </w:rPr>
        <w:t xml:space="preserve">Bidders Conferences </w:t>
      </w:r>
      <w:r w:rsidR="00D07E81" w:rsidRPr="00C16BCC">
        <w:rPr>
          <w:rFonts w:ascii="Aptos" w:hAnsi="Aptos" w:cstheme="minorHAnsi"/>
          <w:b/>
          <w:sz w:val="28"/>
          <w:szCs w:val="28"/>
        </w:rPr>
        <w:t>held on</w:t>
      </w:r>
      <w:r w:rsidR="004A3BB7" w:rsidRPr="00C16BCC">
        <w:rPr>
          <w:rFonts w:ascii="Aptos" w:hAnsi="Aptos" w:cstheme="minorHAnsi"/>
          <w:b/>
          <w:sz w:val="28"/>
          <w:szCs w:val="28"/>
        </w:rPr>
        <w:t xml:space="preserve"> </w:t>
      </w:r>
      <w:r w:rsidR="00407398" w:rsidRPr="00C16BCC">
        <w:rPr>
          <w:rFonts w:ascii="Aptos" w:hAnsi="Aptos" w:cstheme="minorHAnsi"/>
          <w:b/>
          <w:sz w:val="28"/>
          <w:szCs w:val="28"/>
        </w:rPr>
        <w:t xml:space="preserve">August 12, </w:t>
      </w:r>
      <w:r w:rsidR="00D07E81" w:rsidRPr="00C16BCC">
        <w:rPr>
          <w:rFonts w:ascii="Aptos" w:hAnsi="Aptos" w:cstheme="minorHAnsi"/>
          <w:b/>
          <w:sz w:val="28"/>
          <w:szCs w:val="28"/>
        </w:rPr>
        <w:t>13, 18, and 19, 2025</w:t>
      </w:r>
    </w:p>
    <w:p w14:paraId="0C1D3466" w14:textId="77777777" w:rsidR="00985AE1" w:rsidRPr="00C16BCC" w:rsidRDefault="00985AE1" w:rsidP="00985AE1">
      <w:pPr>
        <w:rPr>
          <w:rFonts w:ascii="Aptos" w:hAnsi="Aptos" w:cstheme="minorHAns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15"/>
      </w:tblGrid>
      <w:tr w:rsidR="00985AE1" w:rsidRPr="00C16BCC" w14:paraId="788FE3E3" w14:textId="77777777" w:rsidTr="00D33415">
        <w:tc>
          <w:tcPr>
            <w:tcW w:w="1061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6AD8B49B" w:rsidR="00985AE1" w:rsidRPr="00C16BCC" w:rsidRDefault="00985AE1" w:rsidP="00D33415">
            <w:pPr>
              <w:spacing w:line="276" w:lineRule="auto"/>
              <w:rPr>
                <w:rFonts w:ascii="Aptos" w:hAnsi="Aptos" w:cstheme="minorHAnsi"/>
                <w:szCs w:val="26"/>
              </w:rPr>
            </w:pPr>
            <w:r w:rsidRPr="00C16BCC">
              <w:rPr>
                <w:rFonts w:ascii="Aptos" w:hAnsi="Aptos" w:cstheme="minorHAnsi"/>
                <w:b/>
                <w:szCs w:val="26"/>
              </w:rPr>
              <w:t xml:space="preserve">This County of Alameda, </w:t>
            </w:r>
            <w:r w:rsidR="00776DF1" w:rsidRPr="00C16BCC">
              <w:rPr>
                <w:rFonts w:ascii="Aptos" w:hAnsi="Aptos" w:cstheme="minorHAnsi"/>
                <w:b/>
                <w:szCs w:val="26"/>
              </w:rPr>
              <w:t>ALAMEDA COUNTY HEALTH</w:t>
            </w:r>
            <w:r w:rsidR="00C36F73">
              <w:rPr>
                <w:rFonts w:ascii="Aptos" w:hAnsi="Aptos" w:cstheme="minorHAnsi"/>
                <w:b/>
                <w:szCs w:val="26"/>
              </w:rPr>
              <w:t xml:space="preserve"> </w:t>
            </w:r>
            <w:r w:rsidR="00C36F73" w:rsidRPr="003773F8">
              <w:rPr>
                <w:rFonts w:ascii="Aptos" w:hAnsi="Aptos" w:cstheme="minorHAnsi"/>
                <w:b/>
                <w:sz w:val="28"/>
                <w:szCs w:val="28"/>
              </w:rPr>
              <w:t>(AC Health)</w:t>
            </w:r>
            <w:r w:rsidR="00D34403" w:rsidRPr="00C16BCC">
              <w:rPr>
                <w:rFonts w:ascii="Aptos" w:hAnsi="Aptos" w:cstheme="minorHAnsi"/>
                <w:b/>
                <w:szCs w:val="26"/>
              </w:rPr>
              <w:t>, RF</w:t>
            </w:r>
            <w:r w:rsidR="00903A9B" w:rsidRPr="00C16BCC">
              <w:rPr>
                <w:rFonts w:ascii="Aptos" w:hAnsi="Aptos" w:cstheme="minorHAnsi"/>
                <w:b/>
                <w:szCs w:val="26"/>
              </w:rPr>
              <w:t>P</w:t>
            </w:r>
            <w:r w:rsidRPr="00C16BCC">
              <w:rPr>
                <w:rFonts w:ascii="Aptos" w:hAnsi="Aptos" w:cstheme="minorHAnsi"/>
                <w:b/>
                <w:szCs w:val="26"/>
              </w:rPr>
              <w:t xml:space="preserve"> </w:t>
            </w:r>
            <w:r w:rsidR="002E5490" w:rsidRPr="00C16BCC">
              <w:rPr>
                <w:rFonts w:ascii="Aptos" w:hAnsi="Aptos" w:cstheme="minorHAnsi"/>
                <w:b/>
                <w:szCs w:val="26"/>
              </w:rPr>
              <w:t>Bidders Conference</w:t>
            </w:r>
            <w:r w:rsidR="00D07E81" w:rsidRPr="00C16BCC">
              <w:rPr>
                <w:rFonts w:ascii="Aptos" w:hAnsi="Aptos" w:cstheme="minorHAnsi"/>
                <w:b/>
                <w:szCs w:val="26"/>
              </w:rPr>
              <w:t>s</w:t>
            </w:r>
            <w:r w:rsidR="005A1278" w:rsidRPr="00C16BCC">
              <w:rPr>
                <w:rFonts w:ascii="Aptos" w:hAnsi="Aptos" w:cstheme="minorHAnsi"/>
                <w:b/>
                <w:szCs w:val="26"/>
              </w:rPr>
              <w:t xml:space="preserve"> Attende</w:t>
            </w:r>
            <w:r w:rsidR="002568B0" w:rsidRPr="00C16BCC">
              <w:rPr>
                <w:rFonts w:ascii="Aptos" w:hAnsi="Aptos" w:cstheme="minorHAnsi"/>
                <w:b/>
                <w:szCs w:val="26"/>
              </w:rPr>
              <w:t>es</w:t>
            </w:r>
            <w:r w:rsidR="00D34403" w:rsidRPr="00C16BCC">
              <w:rPr>
                <w:rFonts w:ascii="Aptos" w:hAnsi="Aptos" w:cstheme="minorHAnsi"/>
                <w:b/>
                <w:szCs w:val="26"/>
              </w:rPr>
              <w:t xml:space="preserve"> List</w:t>
            </w:r>
            <w:r w:rsidRPr="00C16BCC">
              <w:rPr>
                <w:rFonts w:ascii="Aptos" w:hAnsi="Aptos" w:cstheme="minorHAnsi"/>
                <w:b/>
                <w:szCs w:val="26"/>
              </w:rPr>
              <w:t xml:space="preserve"> has been electronically issued to potential bidders via e-mail.  E-mail addresses used are those in the County’s Small Local Emerging Business </w:t>
            </w:r>
            <w:r w:rsidR="002A3A45">
              <w:rPr>
                <w:rFonts w:ascii="Aptos" w:hAnsi="Aptos" w:cstheme="minorHAnsi"/>
                <w:b/>
                <w:szCs w:val="26"/>
              </w:rPr>
              <w:t>(</w:t>
            </w:r>
            <w:r w:rsidRPr="00C16BCC">
              <w:rPr>
                <w:rFonts w:ascii="Aptos" w:hAnsi="Aptos" w:cstheme="minorHAnsi"/>
                <w:b/>
                <w:szCs w:val="26"/>
              </w:rPr>
              <w:t>SLEB</w:t>
            </w:r>
            <w:r w:rsidR="002A3A45">
              <w:rPr>
                <w:rFonts w:ascii="Aptos" w:hAnsi="Aptos" w:cstheme="minorHAnsi"/>
                <w:b/>
                <w:szCs w:val="26"/>
              </w:rPr>
              <w:t>)</w:t>
            </w:r>
            <w:r w:rsidRPr="00C16BCC">
              <w:rPr>
                <w:rFonts w:ascii="Aptos" w:hAnsi="Aptos" w:cstheme="minorHAnsi"/>
                <w:b/>
                <w:szCs w:val="26"/>
              </w:rPr>
              <w:t xml:space="preserve"> Vendor Database or from other sources.  If you have registered or are certified as a SLEB, please ensure that the complete and accurate e-mail address is noted and kept updated in the </w:t>
            </w:r>
            <w:r w:rsidR="00D34403" w:rsidRPr="00C16BCC">
              <w:rPr>
                <w:rFonts w:ascii="Aptos" w:hAnsi="Aptos" w:cstheme="minorHAnsi"/>
                <w:b/>
                <w:szCs w:val="26"/>
              </w:rPr>
              <w:t xml:space="preserve">SLEB Vendor Database.  This </w:t>
            </w:r>
            <w:r w:rsidR="008A60BD" w:rsidRPr="00C16BCC">
              <w:rPr>
                <w:rFonts w:ascii="Aptos" w:hAnsi="Aptos" w:cstheme="minorHAnsi"/>
                <w:b/>
                <w:szCs w:val="26"/>
              </w:rPr>
              <w:t>RFP</w:t>
            </w:r>
            <w:r w:rsidRPr="00C16BCC">
              <w:rPr>
                <w:rFonts w:ascii="Aptos" w:hAnsi="Aptos" w:cstheme="minorHAnsi"/>
                <w:b/>
                <w:szCs w:val="26"/>
              </w:rPr>
              <w:t xml:space="preserve"> </w:t>
            </w:r>
            <w:r w:rsidR="002E5490" w:rsidRPr="00C16BCC">
              <w:rPr>
                <w:rFonts w:ascii="Aptos" w:hAnsi="Aptos" w:cstheme="minorHAnsi"/>
                <w:b/>
                <w:szCs w:val="26"/>
              </w:rPr>
              <w:t>Bidders Conference</w:t>
            </w:r>
            <w:r w:rsidR="004A3BB7" w:rsidRPr="00C16BCC">
              <w:rPr>
                <w:rFonts w:ascii="Aptos" w:hAnsi="Aptos" w:cstheme="minorHAnsi"/>
                <w:b/>
                <w:szCs w:val="26"/>
              </w:rPr>
              <w:t>s</w:t>
            </w:r>
            <w:r w:rsidR="005A1278" w:rsidRPr="00C16BCC">
              <w:rPr>
                <w:rFonts w:ascii="Aptos" w:hAnsi="Aptos" w:cstheme="minorHAnsi"/>
                <w:b/>
                <w:szCs w:val="26"/>
              </w:rPr>
              <w:t xml:space="preserve"> Attendee</w:t>
            </w:r>
            <w:r w:rsidR="009A343C" w:rsidRPr="00C16BCC">
              <w:rPr>
                <w:rFonts w:ascii="Aptos" w:hAnsi="Aptos" w:cstheme="minorHAnsi"/>
                <w:b/>
                <w:szCs w:val="26"/>
              </w:rPr>
              <w:t>s</w:t>
            </w:r>
            <w:r w:rsidR="00D34403" w:rsidRPr="00C16BCC">
              <w:rPr>
                <w:rFonts w:ascii="Aptos" w:hAnsi="Aptos" w:cstheme="minorHAnsi"/>
                <w:b/>
                <w:szCs w:val="26"/>
              </w:rPr>
              <w:t xml:space="preserve"> List</w:t>
            </w:r>
            <w:r w:rsidRPr="00C16BCC">
              <w:rPr>
                <w:rFonts w:ascii="Aptos" w:hAnsi="Aptos" w:cstheme="minorHAnsi"/>
                <w:b/>
                <w:szCs w:val="26"/>
              </w:rPr>
              <w:t xml:space="preserve"> will also be posted on the GSA Contracting Opportunities website located at </w:t>
            </w:r>
            <w:hyperlink r:id="rId13" w:history="1">
              <w:r w:rsidR="004E55D5" w:rsidRPr="006E6A22">
                <w:rPr>
                  <w:rStyle w:val="Hyperlink"/>
                  <w:rFonts w:ascii="Aptos" w:hAnsi="Aptos" w:cstheme="minorHAnsi"/>
                  <w:b/>
                  <w:szCs w:val="26"/>
                </w:rPr>
                <w:t>Alameda County Current Contracting Opportunities</w:t>
              </w:r>
            </w:hyperlink>
            <w:r w:rsidR="006E6A22">
              <w:t>.</w:t>
            </w:r>
          </w:p>
        </w:tc>
      </w:tr>
    </w:tbl>
    <w:p w14:paraId="432679DE" w14:textId="77777777" w:rsidR="00985AE1" w:rsidRPr="00C16BCC" w:rsidRDefault="00985AE1">
      <w:pPr>
        <w:jc w:val="center"/>
        <w:rPr>
          <w:rFonts w:ascii="Aptos" w:hAnsi="Aptos" w:cstheme="minorHAnsi"/>
          <w:sz w:val="20"/>
        </w:rPr>
      </w:pPr>
    </w:p>
    <w:p w14:paraId="361E23F9" w14:textId="77777777" w:rsidR="00ED5291" w:rsidRPr="00C16BCC" w:rsidRDefault="00ED5291">
      <w:pPr>
        <w:jc w:val="center"/>
        <w:rPr>
          <w:rFonts w:ascii="Aptos" w:hAnsi="Aptos" w:cstheme="minorHAnsi"/>
          <w:sz w:val="20"/>
        </w:rPr>
      </w:pPr>
    </w:p>
    <w:p w14:paraId="259931A7" w14:textId="77777777" w:rsidR="00ED5291" w:rsidRPr="00C16BCC" w:rsidRDefault="00ED5291">
      <w:pPr>
        <w:jc w:val="center"/>
        <w:rPr>
          <w:rFonts w:ascii="Aptos" w:hAnsi="Aptos" w:cstheme="minorHAnsi"/>
          <w:sz w:val="20"/>
        </w:rPr>
      </w:pPr>
    </w:p>
    <w:p w14:paraId="3268C5C6" w14:textId="77777777" w:rsidR="00ED5291" w:rsidRPr="00C16BCC" w:rsidRDefault="00ED5291" w:rsidP="00BD2C0F">
      <w:pPr>
        <w:rPr>
          <w:rFonts w:ascii="Aptos" w:hAnsi="Aptos" w:cstheme="minorHAnsi"/>
          <w:sz w:val="20"/>
        </w:rPr>
      </w:pPr>
    </w:p>
    <w:p w14:paraId="78781292" w14:textId="77777777" w:rsidR="00ED5291" w:rsidRPr="00C16BCC" w:rsidRDefault="00ED5291">
      <w:pPr>
        <w:jc w:val="center"/>
        <w:rPr>
          <w:rFonts w:ascii="Aptos" w:hAnsi="Aptos" w:cstheme="minorHAnsi"/>
          <w:sz w:val="20"/>
        </w:rPr>
      </w:pPr>
    </w:p>
    <w:p w14:paraId="4B81B4D2" w14:textId="2BBBE0E1" w:rsidR="00ED5291" w:rsidRPr="00C16BCC" w:rsidRDefault="00063E39" w:rsidP="00D33415">
      <w:pPr>
        <w:ind w:left="2520"/>
        <w:rPr>
          <w:rFonts w:ascii="Aptos" w:hAnsi="Aptos" w:cstheme="minorHAnsi"/>
          <w:color w:val="70AD47" w:themeColor="accent6"/>
          <w:sz w:val="20"/>
        </w:rPr>
        <w:sectPr w:rsidR="00ED5291" w:rsidRPr="00C16BCC" w:rsidSect="000655C4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C16BCC">
        <w:rPr>
          <w:rFonts w:ascii="Aptos" w:hAnsi="Aptos" w:cstheme="minorHAnsi"/>
          <w:noProof/>
          <w:color w:val="70AD47" w:themeColor="accent6"/>
        </w:rPr>
        <w:drawing>
          <wp:anchor distT="0" distB="0" distL="114300" distR="114300" simplePos="0" relativeHeight="251657728" behindDoc="0" locked="0" layoutInCell="1" allowOverlap="1" wp14:anchorId="45F87A5C" wp14:editId="1C79357F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C16BCC">
        <w:rPr>
          <w:rFonts w:ascii="Aptos" w:hAnsi="Aptos" w:cstheme="minorHAnsi"/>
          <w:color w:val="70AD47" w:themeColor="accent6"/>
          <w:sz w:val="20"/>
        </w:rPr>
        <w:t xml:space="preserve">Alameda County is committed to reducing environmental impacts across our entire supply chain. </w:t>
      </w:r>
      <w:r w:rsidR="00D33415" w:rsidRPr="00C16BCC">
        <w:rPr>
          <w:rFonts w:ascii="Aptos" w:hAnsi="Aptos" w:cstheme="minorHAnsi"/>
          <w:color w:val="70AD47" w:themeColor="accent6"/>
          <w:sz w:val="20"/>
        </w:rPr>
        <w:t xml:space="preserve"> </w:t>
      </w:r>
      <w:r w:rsidR="00ED5291" w:rsidRPr="00C16BCC">
        <w:rPr>
          <w:rFonts w:ascii="Aptos" w:hAnsi="Aptos" w:cstheme="minorHAnsi"/>
          <w:color w:val="70AD47" w:themeColor="accent6"/>
          <w:sz w:val="20"/>
        </w:rPr>
        <w:t>If printing this document, please print only what you need, print double-sided, and use recycled-content paper.</w:t>
      </w:r>
    </w:p>
    <w:p w14:paraId="6805DFA5" w14:textId="77777777" w:rsidR="00DA63B9" w:rsidRPr="00C16BCC" w:rsidRDefault="00DA63B9" w:rsidP="00E6575A">
      <w:pPr>
        <w:keepNext/>
        <w:spacing w:after="120"/>
        <w:rPr>
          <w:rFonts w:ascii="Aptos" w:hAnsi="Aptos" w:cstheme="minorHAnsi"/>
        </w:rPr>
      </w:pPr>
    </w:p>
    <w:p w14:paraId="4461B307" w14:textId="568354FE" w:rsidR="00DD5A33" w:rsidRPr="00C16BCC" w:rsidRDefault="004D4102" w:rsidP="00E6575A">
      <w:pPr>
        <w:keepNext/>
        <w:spacing w:after="120"/>
        <w:rPr>
          <w:rFonts w:ascii="Aptos" w:hAnsi="Aptos" w:cstheme="minorHAnsi"/>
        </w:rPr>
      </w:pPr>
      <w:r w:rsidRPr="00C16BCC">
        <w:rPr>
          <w:rFonts w:ascii="Aptos" w:hAnsi="Aptos" w:cstheme="minorHAnsi"/>
        </w:rPr>
        <w:t>The following participants attended the Bidders Conferences</w:t>
      </w:r>
      <w:r w:rsidR="00DD5A33" w:rsidRPr="00C16BCC">
        <w:rPr>
          <w:rFonts w:ascii="Aptos" w:hAnsi="Aptos" w:cstheme="minorHAnsi"/>
        </w:rPr>
        <w:t>:</w:t>
      </w:r>
    </w:p>
    <w:tbl>
      <w:tblPr>
        <w:tblW w:w="116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410"/>
        <w:gridCol w:w="2460"/>
        <w:gridCol w:w="3840"/>
      </w:tblGrid>
      <w:tr w:rsidR="000D5051" w:rsidRPr="00C16BCC" w14:paraId="1D43C056" w14:textId="77777777" w:rsidTr="00BB3BDF">
        <w:trPr>
          <w:cantSplit/>
          <w:tblHeader/>
          <w:jc w:val="center"/>
        </w:trPr>
        <w:tc>
          <w:tcPr>
            <w:tcW w:w="900" w:type="dxa"/>
            <w:tcBorders>
              <w:top w:val="nil"/>
              <w:left w:val="nil"/>
            </w:tcBorders>
          </w:tcPr>
          <w:p w14:paraId="2CE21B56" w14:textId="424001EA" w:rsidR="000D5051" w:rsidRPr="00C16BCC" w:rsidRDefault="00D33415" w:rsidP="000968D1">
            <w:pPr>
              <w:keepNext/>
              <w:rPr>
                <w:rFonts w:ascii="Aptos" w:hAnsi="Aptos" w:cs="Calibri"/>
              </w:rPr>
            </w:pPr>
            <w:r w:rsidRPr="00C16BCC">
              <w:rPr>
                <w:rFonts w:ascii="Aptos" w:hAnsi="Aptos" w:cstheme="minorHAnsi"/>
              </w:rPr>
              <w:tab/>
            </w:r>
          </w:p>
          <w:p w14:paraId="793F736D" w14:textId="77777777" w:rsidR="000D5051" w:rsidRPr="00C16BCC" w:rsidRDefault="000D5051" w:rsidP="000968D1">
            <w:pPr>
              <w:rPr>
                <w:rFonts w:ascii="Aptos" w:hAnsi="Aptos" w:cs="Calibri"/>
              </w:rPr>
            </w:pP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123C1DDA" w14:textId="77777777" w:rsidR="000D5051" w:rsidRPr="00C16BCC" w:rsidRDefault="000D5051" w:rsidP="000968D1">
            <w:pPr>
              <w:jc w:val="center"/>
              <w:rPr>
                <w:rFonts w:ascii="Aptos" w:hAnsi="Aptos" w:cs="Calibri"/>
                <w:b/>
                <w:sz w:val="24"/>
                <w:szCs w:val="18"/>
              </w:rPr>
            </w:pPr>
            <w:r w:rsidRPr="00C16BCC">
              <w:rPr>
                <w:rFonts w:ascii="Aptos" w:hAnsi="Aptos" w:cs="Calibri"/>
                <w:b/>
                <w:sz w:val="24"/>
                <w:szCs w:val="18"/>
              </w:rPr>
              <w:t>Company Name / Address</w:t>
            </w:r>
          </w:p>
        </w:tc>
        <w:tc>
          <w:tcPr>
            <w:tcW w:w="2460" w:type="dxa"/>
            <w:shd w:val="clear" w:color="auto" w:fill="D9D9D9" w:themeFill="background1" w:themeFillShade="D9"/>
            <w:vAlign w:val="center"/>
          </w:tcPr>
          <w:p w14:paraId="2751F469" w14:textId="77777777" w:rsidR="000D5051" w:rsidRPr="00C16BCC" w:rsidRDefault="000D5051" w:rsidP="000968D1">
            <w:pPr>
              <w:jc w:val="center"/>
              <w:rPr>
                <w:rFonts w:ascii="Aptos" w:hAnsi="Aptos" w:cs="Calibri"/>
                <w:b/>
                <w:sz w:val="24"/>
                <w:szCs w:val="18"/>
              </w:rPr>
            </w:pPr>
            <w:r w:rsidRPr="00C16BCC">
              <w:rPr>
                <w:rFonts w:ascii="Aptos" w:hAnsi="Aptos" w:cs="Calibri"/>
                <w:b/>
                <w:sz w:val="24"/>
                <w:szCs w:val="18"/>
              </w:rPr>
              <w:t>Representative</w:t>
            </w:r>
          </w:p>
        </w:tc>
        <w:tc>
          <w:tcPr>
            <w:tcW w:w="3840" w:type="dxa"/>
            <w:shd w:val="clear" w:color="auto" w:fill="D9D9D9" w:themeFill="background1" w:themeFillShade="D9"/>
            <w:vAlign w:val="center"/>
          </w:tcPr>
          <w:p w14:paraId="0E1A2D2D" w14:textId="77777777" w:rsidR="000D5051" w:rsidRPr="00C16BCC" w:rsidRDefault="000D5051" w:rsidP="000968D1">
            <w:pPr>
              <w:jc w:val="center"/>
              <w:rPr>
                <w:rFonts w:ascii="Aptos" w:hAnsi="Aptos" w:cs="Calibri"/>
                <w:b/>
                <w:sz w:val="24"/>
                <w:szCs w:val="18"/>
              </w:rPr>
            </w:pPr>
            <w:r w:rsidRPr="00C16BCC">
              <w:rPr>
                <w:rFonts w:ascii="Aptos" w:hAnsi="Aptos" w:cs="Calibri"/>
                <w:b/>
                <w:sz w:val="24"/>
                <w:szCs w:val="18"/>
              </w:rPr>
              <w:t>Contact Information</w:t>
            </w:r>
          </w:p>
        </w:tc>
      </w:tr>
      <w:tr w:rsidR="009A2BAB" w:rsidRPr="00C16BCC" w14:paraId="733B6AC2" w14:textId="77777777" w:rsidTr="00BB3BDF">
        <w:trPr>
          <w:jc w:val="center"/>
        </w:trPr>
        <w:tc>
          <w:tcPr>
            <w:tcW w:w="900" w:type="dxa"/>
            <w:vMerge w:val="restart"/>
          </w:tcPr>
          <w:p w14:paraId="4B36646E" w14:textId="77777777" w:rsidR="009A2BAB" w:rsidRPr="00C36F73" w:rsidRDefault="009A2BAB" w:rsidP="009A2BA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868A7E" w14:textId="639DADEF" w:rsidR="009A2BAB" w:rsidRPr="007E2CCB" w:rsidRDefault="009A2BAB" w:rsidP="009A2BA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EVALCORP</w:t>
            </w:r>
          </w:p>
          <w:p w14:paraId="6E7BC76E" w14:textId="44998EF3" w:rsidR="009A2BAB" w:rsidRPr="007E2CCB" w:rsidRDefault="009A2BAB" w:rsidP="009A2BA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15615 Alton Parkway, Suite 450</w:t>
            </w:r>
          </w:p>
          <w:p w14:paraId="3732024D" w14:textId="1D9EC7FD" w:rsidR="009A2BAB" w:rsidRPr="007E2CCB" w:rsidRDefault="009A2BAB" w:rsidP="009A2BAB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Irvine, CA 92618</w:t>
            </w: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8F22F2" w14:textId="6F6B06A8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Sally Lee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3C6D56" w14:textId="24C1EA58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949</w:t>
            </w:r>
            <w:r w:rsidR="00B62549" w:rsidRPr="007E2CCB">
              <w:rPr>
                <w:rFonts w:ascii="Aptos" w:hAnsi="Aptos" w:cs="Calibri"/>
                <w:noProof/>
                <w:sz w:val="22"/>
                <w:szCs w:val="22"/>
              </w:rPr>
              <w:t>-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556</w:t>
            </w:r>
            <w:r w:rsidR="00B62549" w:rsidRPr="007E2CCB">
              <w:rPr>
                <w:rFonts w:ascii="Aptos" w:hAnsi="Aptos" w:cs="Calibri"/>
                <w:noProof/>
                <w:sz w:val="22"/>
                <w:szCs w:val="22"/>
              </w:rPr>
              <w:t>-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0412</w:t>
            </w:r>
          </w:p>
        </w:tc>
      </w:tr>
      <w:tr w:rsidR="009A2BAB" w:rsidRPr="00452496" w14:paraId="0AA0D51C" w14:textId="77777777" w:rsidTr="00BB3BDF">
        <w:trPr>
          <w:jc w:val="center"/>
        </w:trPr>
        <w:tc>
          <w:tcPr>
            <w:tcW w:w="900" w:type="dxa"/>
            <w:vMerge/>
          </w:tcPr>
          <w:p w14:paraId="497B919B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8DCE56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3189B6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7D0E77" w14:textId="5DA130FC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19" w:history="1">
              <w:r w:rsidR="008E1558" w:rsidRPr="007E2CCB">
                <w:rPr>
                  <w:rStyle w:val="Hyperlink"/>
                  <w:rFonts w:ascii="Aptos" w:hAnsi="Aptos" w:cs="Calibri"/>
                  <w:noProof/>
                  <w:sz w:val="22"/>
                  <w:szCs w:val="22"/>
                  <w:lang w:val="pt-BR"/>
                </w:rPr>
                <w:t>bids@evalcorp.com</w:t>
              </w:r>
            </w:hyperlink>
            <w:r w:rsidR="008E1558" w:rsidRPr="007E2CCB">
              <w:rPr>
                <w:rFonts w:ascii="Aptos" w:hAnsi="Aptos" w:cs="Calibri"/>
                <w:noProof/>
                <w:sz w:val="22"/>
                <w:szCs w:val="22"/>
                <w:lang w:val="pt-BR"/>
              </w:rPr>
              <w:t xml:space="preserve"> </w:t>
            </w:r>
          </w:p>
        </w:tc>
      </w:tr>
      <w:tr w:rsidR="009A2BAB" w:rsidRPr="00C16BCC" w14:paraId="4EA94C63" w14:textId="77777777" w:rsidTr="00BB3BDF">
        <w:trPr>
          <w:jc w:val="center"/>
        </w:trPr>
        <w:tc>
          <w:tcPr>
            <w:tcW w:w="900" w:type="dxa"/>
            <w:vMerge/>
          </w:tcPr>
          <w:p w14:paraId="571C3989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D8169B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E83058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937982" w14:textId="1A2F90DD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9A2BAB" w:rsidRPr="00C16BCC" w14:paraId="6F6A1CD7" w14:textId="77777777" w:rsidTr="00BB3BDF">
        <w:trPr>
          <w:jc w:val="center"/>
        </w:trPr>
        <w:tc>
          <w:tcPr>
            <w:tcW w:w="900" w:type="dxa"/>
            <w:vMerge/>
          </w:tcPr>
          <w:p w14:paraId="4FE45BD6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A413D6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99AC37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70B204" w14:textId="2DD540B5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9A2BAB" w:rsidRPr="00C16BCC" w14:paraId="31B09613" w14:textId="77777777" w:rsidTr="00BB3BDF">
        <w:trPr>
          <w:jc w:val="center"/>
        </w:trPr>
        <w:tc>
          <w:tcPr>
            <w:tcW w:w="900" w:type="dxa"/>
            <w:vMerge/>
          </w:tcPr>
          <w:p w14:paraId="54E158B1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14706A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2984D8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DA59B6" w14:textId="3A1CC07F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No</w:t>
            </w:r>
          </w:p>
        </w:tc>
      </w:tr>
      <w:tr w:rsidR="009A2BAB" w:rsidRPr="00C16BCC" w14:paraId="2D26B0AC" w14:textId="77777777" w:rsidTr="00BB3BDF">
        <w:trPr>
          <w:jc w:val="center"/>
        </w:trPr>
        <w:tc>
          <w:tcPr>
            <w:tcW w:w="900" w:type="dxa"/>
            <w:vMerge w:val="restart"/>
          </w:tcPr>
          <w:p w14:paraId="5E7A3396" w14:textId="77777777" w:rsidR="009A2BAB" w:rsidRPr="00C36F73" w:rsidRDefault="009A2BAB" w:rsidP="009A2BA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D082D3" w14:textId="77777777" w:rsidR="00B62549" w:rsidRPr="007E2CCB" w:rsidRDefault="009A2BAB" w:rsidP="009A2BA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American Institutes for Research</w:t>
            </w:r>
          </w:p>
          <w:p w14:paraId="327FBD9D" w14:textId="722AAA34" w:rsidR="00B62549" w:rsidRPr="007E2CCB" w:rsidRDefault="009A2BAB" w:rsidP="009A2BA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10 S. Riverside Plaza, Suite 600</w:t>
            </w:r>
          </w:p>
          <w:p w14:paraId="36928704" w14:textId="171C73A0" w:rsidR="009A2BAB" w:rsidRPr="007E2CCB" w:rsidRDefault="009A2BAB" w:rsidP="009A2BAB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Chicago</w:t>
            </w:r>
            <w:r w:rsidR="0071697B"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 xml:space="preserve">, </w:t>
            </w: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IL</w:t>
            </w: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5283D7" w14:textId="2B4CCC1F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Jill Richter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88B59" w14:textId="6BA1AEFB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202-403-6984</w:t>
            </w:r>
          </w:p>
        </w:tc>
      </w:tr>
      <w:tr w:rsidR="009A2BAB" w:rsidRPr="00452496" w14:paraId="76B5AADD" w14:textId="77777777" w:rsidTr="00BB3BDF">
        <w:trPr>
          <w:jc w:val="center"/>
        </w:trPr>
        <w:tc>
          <w:tcPr>
            <w:tcW w:w="900" w:type="dxa"/>
            <w:vMerge/>
          </w:tcPr>
          <w:p w14:paraId="40547A12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DBD83D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034B84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74D900" w14:textId="0230D277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20" w:history="1">
              <w:r w:rsidR="008E1558" w:rsidRPr="007E2CCB">
                <w:rPr>
                  <w:rStyle w:val="Hyperlink"/>
                  <w:rFonts w:ascii="Aptos" w:hAnsi="Aptos" w:cs="Calibri"/>
                  <w:noProof/>
                  <w:sz w:val="22"/>
                  <w:szCs w:val="22"/>
                  <w:lang w:val="pt-BR"/>
                </w:rPr>
                <w:t>jrichter@air.org</w:t>
              </w:r>
            </w:hyperlink>
            <w:r w:rsidR="008E1558" w:rsidRPr="007E2CCB">
              <w:rPr>
                <w:rFonts w:ascii="Aptos" w:hAnsi="Aptos" w:cs="Calibri"/>
                <w:noProof/>
                <w:sz w:val="22"/>
                <w:szCs w:val="22"/>
                <w:lang w:val="pt-BR"/>
              </w:rPr>
              <w:t xml:space="preserve"> </w:t>
            </w:r>
          </w:p>
        </w:tc>
      </w:tr>
      <w:tr w:rsidR="009A2BAB" w:rsidRPr="00C16BCC" w14:paraId="23372C36" w14:textId="77777777" w:rsidTr="00BB3BDF">
        <w:trPr>
          <w:jc w:val="center"/>
        </w:trPr>
        <w:tc>
          <w:tcPr>
            <w:tcW w:w="900" w:type="dxa"/>
            <w:vMerge/>
          </w:tcPr>
          <w:p w14:paraId="3268E6A2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64A28C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BCE2ED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5A6090" w14:textId="568A9E4B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B62549" w:rsidRPr="007E2CCB">
              <w:rPr>
                <w:rFonts w:ascii="Aptos" w:hAnsi="Aptos" w:cs="Calibri"/>
                <w:noProof/>
                <w:sz w:val="22"/>
                <w:szCs w:val="22"/>
              </w:rPr>
              <w:t>Yes</w:t>
            </w:r>
          </w:p>
        </w:tc>
      </w:tr>
      <w:tr w:rsidR="009A2BAB" w:rsidRPr="00C16BCC" w14:paraId="7D818E7D" w14:textId="77777777" w:rsidTr="00BB3BDF">
        <w:trPr>
          <w:jc w:val="center"/>
        </w:trPr>
        <w:tc>
          <w:tcPr>
            <w:tcW w:w="900" w:type="dxa"/>
            <w:vMerge/>
          </w:tcPr>
          <w:p w14:paraId="16A7DA6D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735406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6B4E83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AFB361" w14:textId="4FDD13FA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Subcontractor:</w:t>
            </w:r>
          </w:p>
        </w:tc>
      </w:tr>
      <w:tr w:rsidR="009A2BAB" w:rsidRPr="00C16BCC" w14:paraId="261347F1" w14:textId="77777777" w:rsidTr="00BB3BDF">
        <w:trPr>
          <w:jc w:val="center"/>
        </w:trPr>
        <w:tc>
          <w:tcPr>
            <w:tcW w:w="900" w:type="dxa"/>
            <w:vMerge/>
          </w:tcPr>
          <w:p w14:paraId="6E445415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5AA170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F0309D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85B23A" w14:textId="3933AE15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No</w:t>
            </w:r>
          </w:p>
        </w:tc>
      </w:tr>
      <w:tr w:rsidR="009A2BAB" w:rsidRPr="00C16BCC" w14:paraId="25E4FDFD" w14:textId="77777777" w:rsidTr="00BB3BDF">
        <w:trPr>
          <w:jc w:val="center"/>
        </w:trPr>
        <w:tc>
          <w:tcPr>
            <w:tcW w:w="900" w:type="dxa"/>
            <w:vMerge w:val="restart"/>
          </w:tcPr>
          <w:p w14:paraId="4CBBBF78" w14:textId="35CB5F94" w:rsidR="009A2BAB" w:rsidRPr="00C36F73" w:rsidRDefault="009A2BAB" w:rsidP="009A2BA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F8A538" w14:textId="77777777" w:rsidR="00B62549" w:rsidRPr="007E2CCB" w:rsidRDefault="009A2BAB" w:rsidP="009A2BA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Impact Justice</w:t>
            </w:r>
            <w:r w:rsidR="00B62549"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 xml:space="preserve"> </w:t>
            </w:r>
          </w:p>
          <w:p w14:paraId="1F9DCCF5" w14:textId="77777777" w:rsidR="00B62549" w:rsidRPr="007E2CCB" w:rsidRDefault="009A2BAB" w:rsidP="009A2BA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2390 Lakeshore Blvd, #300</w:t>
            </w:r>
          </w:p>
          <w:p w14:paraId="6D81EFA5" w14:textId="2CCE739D" w:rsidR="009A2BAB" w:rsidRPr="007E2CCB" w:rsidRDefault="009A2BAB" w:rsidP="009A2BAB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Oakland</w:t>
            </w:r>
            <w:r w:rsidR="0071697B"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 xml:space="preserve">, </w:t>
            </w: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CA 94610</w:t>
            </w: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D36EF3" w14:textId="17BE5D8E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Chance Vernon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542A3B" w14:textId="5D04582B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240</w:t>
            </w:r>
            <w:r w:rsidR="00B62549" w:rsidRPr="007E2CCB">
              <w:rPr>
                <w:rFonts w:ascii="Aptos" w:hAnsi="Aptos" w:cs="Calibri"/>
                <w:noProof/>
                <w:sz w:val="22"/>
                <w:szCs w:val="22"/>
              </w:rPr>
              <w:t>-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422</w:t>
            </w:r>
            <w:r w:rsidR="00B62549" w:rsidRPr="007E2CCB">
              <w:rPr>
                <w:rFonts w:ascii="Aptos" w:hAnsi="Aptos" w:cs="Calibri"/>
                <w:noProof/>
                <w:sz w:val="22"/>
                <w:szCs w:val="22"/>
              </w:rPr>
              <w:t>-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1018</w:t>
            </w:r>
          </w:p>
        </w:tc>
      </w:tr>
      <w:tr w:rsidR="009A2BAB" w:rsidRPr="00452496" w14:paraId="25ABF46F" w14:textId="77777777" w:rsidTr="00BB3BDF">
        <w:trPr>
          <w:jc w:val="center"/>
        </w:trPr>
        <w:tc>
          <w:tcPr>
            <w:tcW w:w="900" w:type="dxa"/>
            <w:vMerge/>
          </w:tcPr>
          <w:p w14:paraId="5CF0A39B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C16334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0778F7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B8629C" w14:textId="3101ADCC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21" w:history="1">
              <w:r w:rsidR="008E1558" w:rsidRPr="007E2CCB">
                <w:rPr>
                  <w:rStyle w:val="Hyperlink"/>
                  <w:rFonts w:ascii="Aptos" w:hAnsi="Aptos" w:cs="Calibri"/>
                  <w:noProof/>
                  <w:sz w:val="22"/>
                  <w:szCs w:val="22"/>
                  <w:lang w:val="pt-BR"/>
                </w:rPr>
                <w:t>cvernon@impactjustice.org</w:t>
              </w:r>
            </w:hyperlink>
            <w:r w:rsidR="008E1558" w:rsidRPr="007E2CCB">
              <w:rPr>
                <w:rFonts w:ascii="Aptos" w:hAnsi="Aptos" w:cs="Calibri"/>
                <w:noProof/>
                <w:sz w:val="22"/>
                <w:szCs w:val="22"/>
                <w:lang w:val="pt-BR"/>
              </w:rPr>
              <w:t xml:space="preserve"> </w:t>
            </w:r>
          </w:p>
        </w:tc>
      </w:tr>
      <w:tr w:rsidR="009A2BAB" w:rsidRPr="00C16BCC" w14:paraId="225613CC" w14:textId="77777777" w:rsidTr="00BB3BDF">
        <w:trPr>
          <w:jc w:val="center"/>
        </w:trPr>
        <w:tc>
          <w:tcPr>
            <w:tcW w:w="900" w:type="dxa"/>
            <w:vMerge/>
          </w:tcPr>
          <w:p w14:paraId="50CD003E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8F3405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CB9A6F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F0360B" w14:textId="491F8CC1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9A6144" w:rsidRPr="007E2CCB">
              <w:rPr>
                <w:rFonts w:ascii="Aptos" w:hAnsi="Aptos" w:cs="Calibri"/>
                <w:noProof/>
                <w:sz w:val="22"/>
                <w:szCs w:val="22"/>
              </w:rPr>
              <w:t>Yes</w:t>
            </w:r>
          </w:p>
        </w:tc>
      </w:tr>
      <w:tr w:rsidR="009A2BAB" w:rsidRPr="00C16BCC" w14:paraId="1CEBB6A9" w14:textId="77777777" w:rsidTr="00BB3BDF">
        <w:trPr>
          <w:jc w:val="center"/>
        </w:trPr>
        <w:tc>
          <w:tcPr>
            <w:tcW w:w="900" w:type="dxa"/>
            <w:vMerge/>
          </w:tcPr>
          <w:p w14:paraId="5B423DBE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478A8D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B059C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3308F8" w14:textId="3DFDE74A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Subcontractor:</w:t>
            </w:r>
          </w:p>
        </w:tc>
      </w:tr>
      <w:tr w:rsidR="009A2BAB" w:rsidRPr="00C16BCC" w14:paraId="5C7712C9" w14:textId="77777777" w:rsidTr="00BB3BDF">
        <w:trPr>
          <w:trHeight w:val="222"/>
          <w:jc w:val="center"/>
        </w:trPr>
        <w:tc>
          <w:tcPr>
            <w:tcW w:w="900" w:type="dxa"/>
            <w:vMerge/>
          </w:tcPr>
          <w:p w14:paraId="19CB3D73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012644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25CF1A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86EE77" w14:textId="53FC2BF1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No</w:t>
            </w:r>
          </w:p>
        </w:tc>
      </w:tr>
      <w:tr w:rsidR="009A2BAB" w:rsidRPr="00C16BCC" w14:paraId="027C5E8A" w14:textId="77777777" w:rsidTr="00BB3BDF">
        <w:trPr>
          <w:jc w:val="center"/>
        </w:trPr>
        <w:tc>
          <w:tcPr>
            <w:tcW w:w="900" w:type="dxa"/>
            <w:vMerge w:val="restart"/>
          </w:tcPr>
          <w:p w14:paraId="5F1894C4" w14:textId="77777777" w:rsidR="009A2BAB" w:rsidRPr="00C36F73" w:rsidRDefault="009A2BAB" w:rsidP="009A2BA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0067C9" w14:textId="7E4997FE" w:rsidR="009A6144" w:rsidRPr="007E2CCB" w:rsidRDefault="009A6144" w:rsidP="009A2BA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CNA</w:t>
            </w:r>
          </w:p>
          <w:p w14:paraId="5C596A01" w14:textId="43DBA348" w:rsidR="0071697B" w:rsidRPr="007E2CCB" w:rsidRDefault="009A2BAB" w:rsidP="009A2BA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3003 Washington Boulevard</w:t>
            </w:r>
            <w:r w:rsidR="009A6144"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,</w:t>
            </w: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 xml:space="preserve"> Suite 20</w:t>
            </w:r>
            <w:r w:rsidR="00AE44A5"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0</w:t>
            </w:r>
          </w:p>
          <w:p w14:paraId="17768A5C" w14:textId="640594BC" w:rsidR="009A2BAB" w:rsidRPr="007E2CCB" w:rsidRDefault="009A2BAB" w:rsidP="009A2BAB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Arlington</w:t>
            </w:r>
            <w:r w:rsidR="009A6144"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,</w:t>
            </w: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 xml:space="preserve"> Virginia 22201</w:t>
            </w: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A6B993" w14:textId="6C1D917B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NhuNgoc Pham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2A0130" w14:textId="04F57371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703-824-2939</w:t>
            </w:r>
          </w:p>
        </w:tc>
      </w:tr>
      <w:tr w:rsidR="009A2BAB" w:rsidRPr="00452496" w14:paraId="68E1A554" w14:textId="77777777" w:rsidTr="00BB3BDF">
        <w:trPr>
          <w:jc w:val="center"/>
        </w:trPr>
        <w:tc>
          <w:tcPr>
            <w:tcW w:w="900" w:type="dxa"/>
            <w:vMerge/>
          </w:tcPr>
          <w:p w14:paraId="78438E46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B611D6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D719A2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FF1BFE" w14:textId="064E181C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22" w:history="1">
              <w:r w:rsidR="008E1558" w:rsidRPr="007E2CCB">
                <w:rPr>
                  <w:rStyle w:val="Hyperlink"/>
                  <w:rFonts w:ascii="Aptos" w:hAnsi="Aptos" w:cs="Calibri"/>
                  <w:noProof/>
                  <w:sz w:val="22"/>
                  <w:szCs w:val="22"/>
                  <w:lang w:val="pt-BR"/>
                </w:rPr>
                <w:t>phamn@cna.org</w:t>
              </w:r>
            </w:hyperlink>
            <w:r w:rsidR="008E1558" w:rsidRPr="007E2CCB">
              <w:rPr>
                <w:rFonts w:ascii="Aptos" w:hAnsi="Aptos" w:cs="Calibri"/>
                <w:noProof/>
                <w:sz w:val="22"/>
                <w:szCs w:val="22"/>
                <w:lang w:val="pt-BR"/>
              </w:rPr>
              <w:t xml:space="preserve"> </w:t>
            </w:r>
          </w:p>
        </w:tc>
      </w:tr>
      <w:tr w:rsidR="009A2BAB" w:rsidRPr="00C16BCC" w14:paraId="3F86A18D" w14:textId="77777777" w:rsidTr="00BB3BDF">
        <w:trPr>
          <w:jc w:val="center"/>
        </w:trPr>
        <w:tc>
          <w:tcPr>
            <w:tcW w:w="900" w:type="dxa"/>
            <w:vMerge/>
          </w:tcPr>
          <w:p w14:paraId="3390815A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BF1A82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68CBA3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5900F6" w14:textId="69203219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9A2BAB" w:rsidRPr="00C16BCC" w14:paraId="5B32F51C" w14:textId="77777777" w:rsidTr="00BB3BDF">
        <w:trPr>
          <w:jc w:val="center"/>
        </w:trPr>
        <w:tc>
          <w:tcPr>
            <w:tcW w:w="900" w:type="dxa"/>
            <w:vMerge/>
          </w:tcPr>
          <w:p w14:paraId="2AF0834D" w14:textId="77777777" w:rsidR="009A2BAB" w:rsidRPr="00C36F73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E9FC15" w14:textId="77777777" w:rsidR="009A2BAB" w:rsidRPr="007E2CCB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78AD0A" w14:textId="77777777" w:rsidR="009A2BAB" w:rsidRPr="007E2CCB" w:rsidRDefault="009A2BAB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31254" w14:textId="132EDAD4" w:rsidR="009A2BAB" w:rsidRPr="007E2CCB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005BFA" w:rsidRPr="00C16BCC" w14:paraId="3452038B" w14:textId="77777777" w:rsidTr="00BB3BDF">
        <w:trPr>
          <w:trHeight w:val="267"/>
          <w:jc w:val="center"/>
        </w:trPr>
        <w:tc>
          <w:tcPr>
            <w:tcW w:w="900" w:type="dxa"/>
            <w:vMerge/>
          </w:tcPr>
          <w:p w14:paraId="4CF20FC8" w14:textId="77777777" w:rsidR="00005BFA" w:rsidRPr="00C36F73" w:rsidRDefault="00005BFA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5458F9" w14:textId="77777777" w:rsidR="00005BFA" w:rsidRPr="007E2CCB" w:rsidRDefault="00005BFA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E64930" w14:textId="77777777" w:rsidR="00005BFA" w:rsidRPr="007E2CCB" w:rsidRDefault="00005BFA" w:rsidP="009A2BA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926C50" w14:textId="078DA028" w:rsidR="00005BFA" w:rsidRPr="007E2CCB" w:rsidRDefault="00005BFA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</w:p>
        </w:tc>
      </w:tr>
      <w:tr w:rsidR="00D402CB" w:rsidRPr="00C16BCC" w14:paraId="49EDCFD4" w14:textId="77777777" w:rsidTr="00BB3BDF">
        <w:trPr>
          <w:jc w:val="center"/>
        </w:trPr>
        <w:tc>
          <w:tcPr>
            <w:tcW w:w="900" w:type="dxa"/>
            <w:vMerge w:val="restart"/>
          </w:tcPr>
          <w:p w14:paraId="2D5DB4D7" w14:textId="77777777" w:rsidR="00D402CB" w:rsidRPr="00C36F73" w:rsidRDefault="00D402CB" w:rsidP="00D402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vAlign w:val="center"/>
          </w:tcPr>
          <w:p w14:paraId="12BFFEC3" w14:textId="77777777" w:rsidR="008E1558" w:rsidRPr="007E2CCB" w:rsidRDefault="00AE4F6B" w:rsidP="00AE4F6B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Center for Applied Research and Improvement</w:t>
            </w:r>
          </w:p>
          <w:p w14:paraId="686973BD" w14:textId="4A935F68" w:rsidR="00AE4F6B" w:rsidRPr="007E2CCB" w:rsidRDefault="00AE4F6B" w:rsidP="00AE4F6B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University of Minnesota</w:t>
            </w:r>
          </w:p>
          <w:p w14:paraId="546E3515" w14:textId="7EA4D2BA" w:rsidR="00AE4F6B" w:rsidRPr="007E2CCB" w:rsidRDefault="00AE4F6B" w:rsidP="00AE4F6B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1954 Buford Ave</w:t>
            </w:r>
            <w:r w:rsidR="00AE44A5" w:rsidRPr="007E2CCB">
              <w:rPr>
                <w:rFonts w:ascii="Aptos" w:hAnsi="Aptos" w:cs="Calibri"/>
                <w:bCs/>
                <w:sz w:val="22"/>
                <w:szCs w:val="22"/>
              </w:rPr>
              <w:t>nue</w:t>
            </w:r>
          </w:p>
          <w:p w14:paraId="132D66F9" w14:textId="630F138F" w:rsidR="00AE4F6B" w:rsidRPr="007E2CCB" w:rsidRDefault="00AE4F6B" w:rsidP="00AE4F6B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St. Paul, MN 55108</w:t>
            </w:r>
          </w:p>
        </w:tc>
        <w:tc>
          <w:tcPr>
            <w:tcW w:w="2460" w:type="dxa"/>
            <w:vMerge w:val="restart"/>
            <w:vAlign w:val="center"/>
          </w:tcPr>
          <w:p w14:paraId="5A54E17C" w14:textId="77777777" w:rsidR="008A3248" w:rsidRPr="007E2CCB" w:rsidRDefault="00AE4F6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Kim Gulbrandson</w:t>
            </w:r>
          </w:p>
          <w:p w14:paraId="4FD41EBF" w14:textId="3E3A36CB" w:rsidR="00D402CB" w:rsidRPr="007E2CCB" w:rsidRDefault="00AE4F6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Associate Director of Effective Practices and Evaluation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AC5962" w14:textId="5E2A98D0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AE4F6B" w:rsidRPr="007E2CCB">
              <w:rPr>
                <w:rFonts w:ascii="Aptos" w:hAnsi="Aptos" w:cs="Calibri"/>
                <w:sz w:val="22"/>
                <w:szCs w:val="22"/>
              </w:rPr>
              <w:t>612</w:t>
            </w:r>
            <w:r w:rsidR="00C3777C" w:rsidRPr="007E2CCB">
              <w:rPr>
                <w:rFonts w:ascii="Aptos" w:hAnsi="Aptos" w:cs="Calibri"/>
                <w:sz w:val="22"/>
                <w:szCs w:val="22"/>
              </w:rPr>
              <w:t>-</w:t>
            </w:r>
            <w:r w:rsidR="00AE4F6B" w:rsidRPr="007E2CCB">
              <w:rPr>
                <w:rFonts w:ascii="Aptos" w:hAnsi="Aptos" w:cs="Calibri"/>
                <w:sz w:val="22"/>
                <w:szCs w:val="22"/>
              </w:rPr>
              <w:t>624-0300</w:t>
            </w:r>
          </w:p>
        </w:tc>
      </w:tr>
      <w:tr w:rsidR="00D402CB" w:rsidRPr="00452496" w14:paraId="39D6E8DD" w14:textId="77777777" w:rsidTr="00BB3BDF">
        <w:trPr>
          <w:jc w:val="center"/>
        </w:trPr>
        <w:tc>
          <w:tcPr>
            <w:tcW w:w="900" w:type="dxa"/>
            <w:vMerge/>
          </w:tcPr>
          <w:p w14:paraId="434ADFF1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</w:tcPr>
          <w:p w14:paraId="2A7DF7EB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vAlign w:val="bottom"/>
          </w:tcPr>
          <w:p w14:paraId="3D9CC445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2252FF" w14:textId="669B7888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>E-Mail:</w:t>
            </w:r>
            <w:r w:rsidR="009226A5"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  <w:hyperlink r:id="rId23" w:history="1">
              <w:r w:rsidR="008E1558" w:rsidRPr="007E2CCB">
                <w:rPr>
                  <w:rStyle w:val="Hyperlink"/>
                  <w:rFonts w:ascii="Aptos" w:hAnsi="Aptos" w:cs="Calibri"/>
                  <w:sz w:val="22"/>
                  <w:szCs w:val="22"/>
                  <w:lang w:val="pt-BR"/>
                </w:rPr>
                <w:t>kgulbra@umn.edu</w:t>
              </w:r>
            </w:hyperlink>
            <w:r w:rsidR="008E1558"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</w:p>
        </w:tc>
      </w:tr>
      <w:tr w:rsidR="00D402CB" w:rsidRPr="00C16BCC" w14:paraId="7753FDFC" w14:textId="77777777" w:rsidTr="00BB3BDF">
        <w:trPr>
          <w:jc w:val="center"/>
        </w:trPr>
        <w:tc>
          <w:tcPr>
            <w:tcW w:w="900" w:type="dxa"/>
            <w:vMerge/>
          </w:tcPr>
          <w:p w14:paraId="04B0332A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</w:tcPr>
          <w:p w14:paraId="76A793AB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vAlign w:val="bottom"/>
          </w:tcPr>
          <w:p w14:paraId="15D8F6EB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854926" w14:textId="1FF45FD3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AE4F6B" w:rsidRPr="007E2CCB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D402CB" w:rsidRPr="00C16BCC" w14:paraId="4DAD1005" w14:textId="77777777" w:rsidTr="00BB3BDF">
        <w:trPr>
          <w:jc w:val="center"/>
        </w:trPr>
        <w:tc>
          <w:tcPr>
            <w:tcW w:w="900" w:type="dxa"/>
            <w:vMerge/>
          </w:tcPr>
          <w:p w14:paraId="6C439BD0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</w:tcPr>
          <w:p w14:paraId="78BD70B9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vAlign w:val="bottom"/>
          </w:tcPr>
          <w:p w14:paraId="169A5448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A0175D" w14:textId="40B15645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Subcontractor:</w:t>
            </w:r>
          </w:p>
        </w:tc>
      </w:tr>
      <w:tr w:rsidR="00D402CB" w:rsidRPr="00C16BCC" w14:paraId="2FE4F628" w14:textId="77777777" w:rsidTr="00BB3BDF">
        <w:trPr>
          <w:jc w:val="center"/>
        </w:trPr>
        <w:tc>
          <w:tcPr>
            <w:tcW w:w="900" w:type="dxa"/>
            <w:vMerge/>
          </w:tcPr>
          <w:p w14:paraId="034C635E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</w:tcPr>
          <w:p w14:paraId="248CAE92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vAlign w:val="bottom"/>
          </w:tcPr>
          <w:p w14:paraId="4411CAF7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A451D9" w14:textId="270C32B6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Certified SLEB:</w:t>
            </w:r>
            <w:r w:rsidR="009226A5" w:rsidRPr="007E2CCB">
              <w:rPr>
                <w:rFonts w:ascii="Aptos" w:hAnsi="Aptos" w:cs="Calibri"/>
                <w:sz w:val="22"/>
                <w:szCs w:val="22"/>
              </w:rPr>
              <w:t xml:space="preserve"> No</w:t>
            </w:r>
          </w:p>
        </w:tc>
      </w:tr>
      <w:tr w:rsidR="00D402CB" w:rsidRPr="00C16BCC" w14:paraId="07B224F7" w14:textId="77777777" w:rsidTr="00BB3BDF">
        <w:trPr>
          <w:jc w:val="center"/>
        </w:trPr>
        <w:tc>
          <w:tcPr>
            <w:tcW w:w="900" w:type="dxa"/>
            <w:vMerge w:val="restart"/>
          </w:tcPr>
          <w:p w14:paraId="7DC42DFA" w14:textId="77777777" w:rsidR="00D402CB" w:rsidRPr="00C36F73" w:rsidRDefault="00D402CB" w:rsidP="00D402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vAlign w:val="center"/>
          </w:tcPr>
          <w:p w14:paraId="2A80F44B" w14:textId="77777777" w:rsidR="00D402CB" w:rsidRPr="007E2CCB" w:rsidRDefault="00AE4F6B" w:rsidP="009226A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RDA Consulting</w:t>
            </w:r>
          </w:p>
          <w:p w14:paraId="1128EE78" w14:textId="77777777" w:rsidR="00AE44A5" w:rsidRPr="007E2CCB" w:rsidRDefault="00C201DE" w:rsidP="009226A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 xml:space="preserve">330 Franklin Street, Suite 400 </w:t>
            </w:r>
          </w:p>
          <w:p w14:paraId="686C2C7C" w14:textId="4B18CACD" w:rsidR="00C201DE" w:rsidRPr="007E2CCB" w:rsidRDefault="00C201DE" w:rsidP="009226A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Oakland, CA 94607</w:t>
            </w:r>
          </w:p>
        </w:tc>
        <w:tc>
          <w:tcPr>
            <w:tcW w:w="2460" w:type="dxa"/>
            <w:vMerge w:val="restart"/>
            <w:vAlign w:val="center"/>
          </w:tcPr>
          <w:p w14:paraId="6AB46722" w14:textId="77777777" w:rsidR="00D402CB" w:rsidRPr="007E2CCB" w:rsidRDefault="00C201DE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Alison Farringer</w:t>
            </w:r>
          </w:p>
          <w:p w14:paraId="18F385B7" w14:textId="364B7AA0" w:rsidR="00C201DE" w:rsidRPr="007E2CCB" w:rsidRDefault="00C201DE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5D69D6" w14:textId="794A7D66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C201DE" w:rsidRPr="007E2CCB">
              <w:rPr>
                <w:rFonts w:ascii="Aptos" w:hAnsi="Aptos" w:cs="Calibri"/>
                <w:sz w:val="22"/>
                <w:szCs w:val="22"/>
              </w:rPr>
              <w:t>510-587-9090</w:t>
            </w:r>
          </w:p>
        </w:tc>
      </w:tr>
      <w:tr w:rsidR="00D402CB" w:rsidRPr="000C7CD5" w14:paraId="484FD17F" w14:textId="77777777" w:rsidTr="00BB3BDF">
        <w:trPr>
          <w:jc w:val="center"/>
        </w:trPr>
        <w:tc>
          <w:tcPr>
            <w:tcW w:w="900" w:type="dxa"/>
            <w:vMerge/>
          </w:tcPr>
          <w:p w14:paraId="5840D29F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vAlign w:val="center"/>
          </w:tcPr>
          <w:p w14:paraId="49DD151F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vAlign w:val="center"/>
          </w:tcPr>
          <w:p w14:paraId="41802DAA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649FB5" w14:textId="00659DA5" w:rsidR="00D402CB" w:rsidRPr="000C7CD5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0C7CD5">
              <w:rPr>
                <w:rFonts w:ascii="Aptos" w:hAnsi="Aptos" w:cs="Calibri"/>
                <w:sz w:val="22"/>
                <w:szCs w:val="22"/>
              </w:rPr>
              <w:t>E-Mail:</w:t>
            </w:r>
            <w:hyperlink r:id="rId24" w:history="1">
              <w:r w:rsidR="000C7CD5" w:rsidRPr="00DA3E9C">
                <w:rPr>
                  <w:rStyle w:val="Hyperlink"/>
                  <w:rFonts w:ascii="Aptos" w:hAnsi="Aptos" w:cs="Calibri"/>
                  <w:sz w:val="22"/>
                  <w:szCs w:val="22"/>
                </w:rPr>
                <w:t>afarringer@rdaconsulting.com</w:t>
              </w:r>
            </w:hyperlink>
            <w:r w:rsidR="008E1558" w:rsidRPr="000C7CD5">
              <w:rPr>
                <w:rFonts w:ascii="Aptos" w:hAnsi="Aptos" w:cs="Calibri"/>
                <w:sz w:val="22"/>
                <w:szCs w:val="22"/>
              </w:rPr>
              <w:t xml:space="preserve"> </w:t>
            </w:r>
          </w:p>
        </w:tc>
      </w:tr>
      <w:tr w:rsidR="00D402CB" w:rsidRPr="00C16BCC" w14:paraId="19B1C75C" w14:textId="77777777" w:rsidTr="00BB3BDF">
        <w:trPr>
          <w:jc w:val="center"/>
        </w:trPr>
        <w:tc>
          <w:tcPr>
            <w:tcW w:w="900" w:type="dxa"/>
            <w:vMerge/>
          </w:tcPr>
          <w:p w14:paraId="3924E0F6" w14:textId="77777777" w:rsidR="00D402CB" w:rsidRPr="000C7CD5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vAlign w:val="center"/>
          </w:tcPr>
          <w:p w14:paraId="56D6FF74" w14:textId="77777777" w:rsidR="00D402CB" w:rsidRPr="000C7CD5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vAlign w:val="center"/>
          </w:tcPr>
          <w:p w14:paraId="1112E6ED" w14:textId="77777777" w:rsidR="00D402CB" w:rsidRPr="000C7CD5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31C726" w14:textId="4A9F477D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C201DE" w:rsidRPr="007E2CCB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D402CB" w:rsidRPr="00C16BCC" w14:paraId="584986D8" w14:textId="77777777" w:rsidTr="00BB3BDF">
        <w:trPr>
          <w:jc w:val="center"/>
        </w:trPr>
        <w:tc>
          <w:tcPr>
            <w:tcW w:w="900" w:type="dxa"/>
            <w:vMerge/>
          </w:tcPr>
          <w:p w14:paraId="5439E3FF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vAlign w:val="center"/>
          </w:tcPr>
          <w:p w14:paraId="4BEC83BB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vAlign w:val="center"/>
          </w:tcPr>
          <w:p w14:paraId="4B866B75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D54F20" w14:textId="3739189A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Subcontractor:</w:t>
            </w:r>
          </w:p>
        </w:tc>
      </w:tr>
      <w:tr w:rsidR="00D402CB" w:rsidRPr="00C16BCC" w14:paraId="6AA1B4FF" w14:textId="77777777" w:rsidTr="00BB3BDF">
        <w:trPr>
          <w:jc w:val="center"/>
        </w:trPr>
        <w:tc>
          <w:tcPr>
            <w:tcW w:w="900" w:type="dxa"/>
            <w:vMerge/>
          </w:tcPr>
          <w:p w14:paraId="17C6EF01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vAlign w:val="center"/>
          </w:tcPr>
          <w:p w14:paraId="45CBA75F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vAlign w:val="center"/>
          </w:tcPr>
          <w:p w14:paraId="30E0AF38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AECAAA" w14:textId="60EC58DA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Certified </w:t>
            </w:r>
            <w:r w:rsidR="009226A5" w:rsidRPr="007E2CCB">
              <w:rPr>
                <w:rFonts w:ascii="Aptos" w:hAnsi="Aptos" w:cs="Calibri"/>
                <w:sz w:val="22"/>
                <w:szCs w:val="22"/>
              </w:rPr>
              <w:t xml:space="preserve">SLEB: </w:t>
            </w:r>
            <w:r w:rsidR="00C201DE" w:rsidRPr="007E2CCB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D402CB" w:rsidRPr="00C16BCC" w14:paraId="63874C76" w14:textId="77777777" w:rsidTr="00BB3BDF">
        <w:trPr>
          <w:jc w:val="center"/>
        </w:trPr>
        <w:tc>
          <w:tcPr>
            <w:tcW w:w="900" w:type="dxa"/>
            <w:vMerge w:val="restart"/>
          </w:tcPr>
          <w:p w14:paraId="58A9814A" w14:textId="77777777" w:rsidR="00D402CB" w:rsidRPr="00C36F73" w:rsidRDefault="00D402CB" w:rsidP="00D402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vAlign w:val="center"/>
          </w:tcPr>
          <w:p w14:paraId="3266A2AF" w14:textId="77777777" w:rsidR="00A23E01" w:rsidRPr="007E2CCB" w:rsidRDefault="00AE4F6B" w:rsidP="00D402CB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HTA Consulting</w:t>
            </w:r>
          </w:p>
          <w:p w14:paraId="5DC46C46" w14:textId="00D4D2FC" w:rsidR="008B3A26" w:rsidRPr="007E2CCB" w:rsidRDefault="008B3A26" w:rsidP="00D402CB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2560 Ninth Street, Suite 319A</w:t>
            </w:r>
          </w:p>
          <w:p w14:paraId="610364A8" w14:textId="04BCE5B1" w:rsidR="008B3A26" w:rsidRPr="007E2CCB" w:rsidRDefault="008B3A26" w:rsidP="00D402CB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Berkeley, CA  94710</w:t>
            </w:r>
          </w:p>
        </w:tc>
        <w:tc>
          <w:tcPr>
            <w:tcW w:w="2460" w:type="dxa"/>
            <w:vMerge w:val="restart"/>
            <w:vAlign w:val="center"/>
          </w:tcPr>
          <w:p w14:paraId="5A395879" w14:textId="12E5EA0E" w:rsidR="00D402CB" w:rsidRPr="007E2CCB" w:rsidRDefault="00C201DE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Kristie Glatze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03F2D2" w14:textId="4C3F4346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C201DE" w:rsidRPr="007E2CCB">
              <w:rPr>
                <w:rFonts w:ascii="Aptos" w:hAnsi="Aptos" w:cs="Calibri"/>
                <w:sz w:val="22"/>
                <w:szCs w:val="22"/>
              </w:rPr>
              <w:t>510-329-6208</w:t>
            </w:r>
          </w:p>
        </w:tc>
      </w:tr>
      <w:tr w:rsidR="00D402CB" w:rsidRPr="00452496" w14:paraId="3839D529" w14:textId="77777777" w:rsidTr="00BB3BDF">
        <w:trPr>
          <w:jc w:val="center"/>
        </w:trPr>
        <w:tc>
          <w:tcPr>
            <w:tcW w:w="900" w:type="dxa"/>
            <w:vMerge/>
          </w:tcPr>
          <w:p w14:paraId="588D3377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FC4BF3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FA7C72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851315" w14:textId="1C8E9FC5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>E-Mail:</w:t>
            </w:r>
            <w:r w:rsidR="009226A5"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  <w:hyperlink r:id="rId25" w:history="1">
              <w:r w:rsidR="008E1558" w:rsidRPr="007E2CCB">
                <w:rPr>
                  <w:rStyle w:val="Hyperlink"/>
                  <w:rFonts w:ascii="Aptos" w:hAnsi="Aptos" w:cs="Calibri"/>
                  <w:sz w:val="22"/>
                  <w:szCs w:val="22"/>
                  <w:lang w:val="pt-BR"/>
                </w:rPr>
                <w:t>kglatze@htaconsulting.com</w:t>
              </w:r>
            </w:hyperlink>
            <w:r w:rsidR="008E1558"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</w:p>
        </w:tc>
      </w:tr>
      <w:tr w:rsidR="00D402CB" w:rsidRPr="00C16BCC" w14:paraId="398012B6" w14:textId="77777777" w:rsidTr="00BB3BDF">
        <w:trPr>
          <w:jc w:val="center"/>
        </w:trPr>
        <w:tc>
          <w:tcPr>
            <w:tcW w:w="900" w:type="dxa"/>
            <w:vMerge/>
          </w:tcPr>
          <w:p w14:paraId="1DB35924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6F8C5A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681D1B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31686E" w14:textId="6A8ABD44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C201DE" w:rsidRPr="007E2CCB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D402CB" w:rsidRPr="00C16BCC" w14:paraId="23CAA5D3" w14:textId="77777777" w:rsidTr="00BB3BDF">
        <w:trPr>
          <w:jc w:val="center"/>
        </w:trPr>
        <w:tc>
          <w:tcPr>
            <w:tcW w:w="900" w:type="dxa"/>
            <w:vMerge/>
          </w:tcPr>
          <w:p w14:paraId="015AA64A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A1404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CE9A98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0DA6F4" w14:textId="518B2F7E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Subcontractor:</w:t>
            </w:r>
          </w:p>
        </w:tc>
      </w:tr>
      <w:tr w:rsidR="00D402CB" w:rsidRPr="00C16BCC" w14:paraId="12A5FF2D" w14:textId="77777777" w:rsidTr="00BB3BDF">
        <w:trPr>
          <w:jc w:val="center"/>
        </w:trPr>
        <w:tc>
          <w:tcPr>
            <w:tcW w:w="900" w:type="dxa"/>
            <w:vMerge/>
          </w:tcPr>
          <w:p w14:paraId="3048588F" w14:textId="77777777" w:rsidR="00D402CB" w:rsidRPr="00C36F73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7A35AC" w14:textId="77777777" w:rsidR="00D402CB" w:rsidRPr="007E2CCB" w:rsidRDefault="00D402CB" w:rsidP="00D402C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69EB84" w14:textId="77777777" w:rsidR="00D402CB" w:rsidRPr="007E2CCB" w:rsidRDefault="00D402CB" w:rsidP="00D402CB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7CED3C" w14:textId="3BDB9D0B" w:rsidR="00D402CB" w:rsidRPr="007E2CCB" w:rsidRDefault="00D402CB" w:rsidP="00D402CB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Certified SLEB:</w:t>
            </w:r>
            <w:r w:rsidR="00C201DE" w:rsidRPr="007E2CCB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8A3248" w:rsidRPr="00C16BCC" w14:paraId="229A279C" w14:textId="77777777" w:rsidTr="00BB3BDF">
        <w:trPr>
          <w:trHeight w:val="63"/>
          <w:jc w:val="center"/>
        </w:trPr>
        <w:tc>
          <w:tcPr>
            <w:tcW w:w="900" w:type="dxa"/>
            <w:vMerge w:val="restart"/>
          </w:tcPr>
          <w:p w14:paraId="2FD97D7E" w14:textId="77777777" w:rsidR="008A3248" w:rsidRPr="00C36F73" w:rsidRDefault="008A3248" w:rsidP="008A3248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34692B" w14:textId="77777777" w:rsidR="008A3248" w:rsidRPr="007E2CCB" w:rsidRDefault="008A3248" w:rsidP="008A3248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Mathematica</w:t>
            </w:r>
          </w:p>
          <w:p w14:paraId="6CB38F1A" w14:textId="77777777" w:rsidR="008A3248" w:rsidRPr="007E2CCB" w:rsidRDefault="008A3248" w:rsidP="008A3248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P.O. Box 2393</w:t>
            </w:r>
          </w:p>
          <w:p w14:paraId="45B01D92" w14:textId="3F85DBA5" w:rsidR="008A3248" w:rsidRPr="007E2CCB" w:rsidRDefault="008A3248" w:rsidP="008A3248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Princeton, NJ 08543-2393</w:t>
            </w: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6B38DE" w14:textId="0D4824E2" w:rsidR="008A3248" w:rsidRPr="007E2CCB" w:rsidRDefault="008A3248" w:rsidP="008A3248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Chris Bory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71536B" w14:textId="23BBA0B6" w:rsidR="008A3248" w:rsidRPr="007E2CCB" w:rsidRDefault="008A3248" w:rsidP="008A3248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Phone: 609 275-2315</w:t>
            </w:r>
          </w:p>
        </w:tc>
      </w:tr>
      <w:tr w:rsidR="008A3248" w:rsidRPr="00452496" w14:paraId="56B89FD4" w14:textId="77777777" w:rsidTr="00BB3BDF">
        <w:trPr>
          <w:trHeight w:val="59"/>
          <w:jc w:val="center"/>
        </w:trPr>
        <w:tc>
          <w:tcPr>
            <w:tcW w:w="900" w:type="dxa"/>
            <w:vMerge/>
          </w:tcPr>
          <w:p w14:paraId="397090E8" w14:textId="77777777" w:rsidR="008A3248" w:rsidRPr="00C36F73" w:rsidRDefault="008A3248" w:rsidP="008A3248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73DE76" w14:textId="77777777" w:rsidR="008A3248" w:rsidRPr="007E2CCB" w:rsidRDefault="008A3248" w:rsidP="008A3248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2A27F7" w14:textId="77777777" w:rsidR="008A3248" w:rsidRPr="007E2CCB" w:rsidRDefault="008A3248" w:rsidP="008A3248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4BF311" w14:textId="68AC27F5" w:rsidR="008A3248" w:rsidRPr="007E2CCB" w:rsidRDefault="008A3248" w:rsidP="008A3248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26" w:history="1">
              <w:r w:rsidR="008E1558" w:rsidRPr="007E2CCB">
                <w:rPr>
                  <w:rStyle w:val="Hyperlink"/>
                  <w:rFonts w:ascii="Aptos" w:hAnsi="Aptos" w:cs="Calibri"/>
                  <w:sz w:val="22"/>
                  <w:szCs w:val="22"/>
                  <w:lang w:val="pt-BR"/>
                </w:rPr>
                <w:t>cbory@mathematica-mpr.com</w:t>
              </w:r>
            </w:hyperlink>
            <w:r w:rsidR="008E1558"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</w:p>
        </w:tc>
      </w:tr>
      <w:tr w:rsidR="008A3248" w:rsidRPr="00C16BCC" w14:paraId="1BCD122D" w14:textId="77777777" w:rsidTr="00BB3BDF">
        <w:trPr>
          <w:trHeight w:val="59"/>
          <w:jc w:val="center"/>
        </w:trPr>
        <w:tc>
          <w:tcPr>
            <w:tcW w:w="900" w:type="dxa"/>
            <w:vMerge/>
          </w:tcPr>
          <w:p w14:paraId="03D85AE4" w14:textId="77777777" w:rsidR="008A3248" w:rsidRPr="00C36F73" w:rsidRDefault="008A3248" w:rsidP="008A3248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238C43" w14:textId="77777777" w:rsidR="008A3248" w:rsidRPr="007E2CCB" w:rsidRDefault="008A3248" w:rsidP="008A3248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C898FE" w14:textId="77777777" w:rsidR="008A3248" w:rsidRPr="007E2CCB" w:rsidRDefault="008A3248" w:rsidP="008A3248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A21A06" w14:textId="5F45C74A" w:rsidR="008A3248" w:rsidRPr="007E2CCB" w:rsidRDefault="008A3248" w:rsidP="008A3248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8A3248" w:rsidRPr="00C16BCC" w14:paraId="5DB2BC44" w14:textId="77777777" w:rsidTr="00BB3BDF">
        <w:trPr>
          <w:trHeight w:val="59"/>
          <w:jc w:val="center"/>
        </w:trPr>
        <w:tc>
          <w:tcPr>
            <w:tcW w:w="900" w:type="dxa"/>
            <w:vMerge/>
          </w:tcPr>
          <w:p w14:paraId="253F1274" w14:textId="77777777" w:rsidR="008A3248" w:rsidRPr="00C36F73" w:rsidRDefault="008A3248" w:rsidP="008A3248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B3B844" w14:textId="77777777" w:rsidR="008A3248" w:rsidRPr="007E2CCB" w:rsidRDefault="008A3248" w:rsidP="008A3248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0F786" w14:textId="77777777" w:rsidR="008A3248" w:rsidRPr="007E2CCB" w:rsidRDefault="008A3248" w:rsidP="008A3248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149C09" w14:textId="12FB5AE5" w:rsidR="008A3248" w:rsidRPr="007E2CCB" w:rsidRDefault="008A3248" w:rsidP="008A3248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8A3248" w:rsidRPr="00C16BCC" w14:paraId="37158A6F" w14:textId="77777777" w:rsidTr="00BB3BDF">
        <w:trPr>
          <w:trHeight w:val="59"/>
          <w:jc w:val="center"/>
        </w:trPr>
        <w:tc>
          <w:tcPr>
            <w:tcW w:w="900" w:type="dxa"/>
            <w:vMerge/>
          </w:tcPr>
          <w:p w14:paraId="2CED62FB" w14:textId="77777777" w:rsidR="008A3248" w:rsidRPr="00C36F73" w:rsidRDefault="008A3248" w:rsidP="008A3248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FB0EB4" w14:textId="77777777" w:rsidR="008A3248" w:rsidRPr="007E2CCB" w:rsidRDefault="008A3248" w:rsidP="008A3248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6FC8DD" w14:textId="77777777" w:rsidR="008A3248" w:rsidRPr="007E2CCB" w:rsidRDefault="008A3248" w:rsidP="008A3248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7985FA" w14:textId="79CE598A" w:rsidR="008A3248" w:rsidRPr="007E2CCB" w:rsidRDefault="008A3248" w:rsidP="008A3248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Certified SLEB: No</w:t>
            </w:r>
          </w:p>
        </w:tc>
      </w:tr>
      <w:tr w:rsidR="00E716BA" w:rsidRPr="00C16BCC" w14:paraId="2F7CA5F0" w14:textId="77777777" w:rsidTr="00BB3BDF">
        <w:trPr>
          <w:trHeight w:val="63"/>
          <w:jc w:val="center"/>
        </w:trPr>
        <w:tc>
          <w:tcPr>
            <w:tcW w:w="900" w:type="dxa"/>
            <w:vMerge w:val="restart"/>
          </w:tcPr>
          <w:p w14:paraId="5F806029" w14:textId="77777777" w:rsidR="00E716BA" w:rsidRPr="00C36F73" w:rsidRDefault="00E716BA" w:rsidP="00E716B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0DCB66" w14:textId="77777777" w:rsidR="00AE44A5" w:rsidRPr="007E2CCB" w:rsidRDefault="00E716BA" w:rsidP="00E716BA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Cardea Health</w:t>
            </w:r>
          </w:p>
          <w:p w14:paraId="5AF5F0B7" w14:textId="16BC265F" w:rsidR="008B3A26" w:rsidRPr="007E2CCB" w:rsidRDefault="008B3A26" w:rsidP="00AE44A5">
            <w:pPr>
              <w:pStyle w:val="Header"/>
              <w:ind w:left="-19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1850 Mountain Blvd</w:t>
            </w:r>
            <w:r w:rsidR="00AE44A5" w:rsidRPr="007E2CCB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br/>
            </w:r>
            <w:r w:rsidRPr="007E2CCB">
              <w:rPr>
                <w:rFonts w:ascii="Aptos" w:hAnsi="Aptos" w:cs="Calibri"/>
                <w:bCs/>
                <w:sz w:val="22"/>
                <w:szCs w:val="22"/>
              </w:rPr>
              <w:t>Oakland, CA 94609</w:t>
            </w: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084EF" w14:textId="25BC7033" w:rsidR="00E716BA" w:rsidRPr="007E2CCB" w:rsidRDefault="00E716BA" w:rsidP="00E716BA">
            <w:pPr>
              <w:rPr>
                <w:rFonts w:ascii="Aptos" w:hAnsi="Aptos" w:cs="Calibri"/>
                <w:bCs/>
                <w:color w:val="000000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Valentino Daltoso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98803F" w14:textId="21F56AB7" w:rsidR="00E716BA" w:rsidRPr="007E2CCB" w:rsidRDefault="00E716BA" w:rsidP="00E716BA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Phone: 510 393-5741</w:t>
            </w:r>
          </w:p>
        </w:tc>
      </w:tr>
      <w:tr w:rsidR="00E716BA" w:rsidRPr="00452496" w14:paraId="5F24F376" w14:textId="77777777" w:rsidTr="00BB3BDF">
        <w:trPr>
          <w:trHeight w:val="59"/>
          <w:jc w:val="center"/>
        </w:trPr>
        <w:tc>
          <w:tcPr>
            <w:tcW w:w="900" w:type="dxa"/>
            <w:vMerge/>
          </w:tcPr>
          <w:p w14:paraId="15921664" w14:textId="77777777" w:rsidR="00E716BA" w:rsidRPr="00C36F73" w:rsidRDefault="00E716BA" w:rsidP="00E716B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71AEDB" w14:textId="77777777" w:rsidR="00E716BA" w:rsidRPr="007E2CCB" w:rsidRDefault="00E716BA" w:rsidP="00E716BA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4DC7B3" w14:textId="77777777" w:rsidR="00E716BA" w:rsidRPr="007E2CCB" w:rsidRDefault="00E716BA" w:rsidP="00E716BA">
            <w:pPr>
              <w:rPr>
                <w:rFonts w:ascii="Aptos" w:hAnsi="Aptos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F2E415" w14:textId="13FC704C" w:rsidR="00E716BA" w:rsidRPr="007E2CCB" w:rsidRDefault="00E716BA" w:rsidP="00E716BA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27" w:history="1">
              <w:r w:rsidR="008E1558" w:rsidRPr="007E2CCB">
                <w:rPr>
                  <w:rStyle w:val="Hyperlink"/>
                  <w:rFonts w:ascii="Aptos" w:hAnsi="Aptos" w:cs="Calibri"/>
                  <w:sz w:val="22"/>
                  <w:szCs w:val="22"/>
                  <w:lang w:val="pt-BR"/>
                </w:rPr>
                <w:t>lvdaltoso@cardeahealth.org</w:t>
              </w:r>
            </w:hyperlink>
            <w:r w:rsidR="008E1558"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</w:p>
        </w:tc>
      </w:tr>
      <w:tr w:rsidR="00E716BA" w:rsidRPr="00C16BCC" w14:paraId="012322E4" w14:textId="77777777" w:rsidTr="00BB3BDF">
        <w:trPr>
          <w:trHeight w:val="59"/>
          <w:jc w:val="center"/>
        </w:trPr>
        <w:tc>
          <w:tcPr>
            <w:tcW w:w="900" w:type="dxa"/>
            <w:vMerge/>
          </w:tcPr>
          <w:p w14:paraId="279CDD32" w14:textId="77777777" w:rsidR="00E716BA" w:rsidRPr="00C36F73" w:rsidRDefault="00E716BA" w:rsidP="00E716B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DE8D26" w14:textId="77777777" w:rsidR="00E716BA" w:rsidRPr="007E2CCB" w:rsidRDefault="00E716BA" w:rsidP="00E716BA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D9B74F" w14:textId="77777777" w:rsidR="00E716BA" w:rsidRPr="007E2CCB" w:rsidRDefault="00E716BA" w:rsidP="00E716BA">
            <w:pPr>
              <w:rPr>
                <w:rFonts w:ascii="Aptos" w:hAnsi="Aptos" w:cs="Calibri"/>
                <w:bCs/>
                <w:color w:val="000000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5A16A3" w14:textId="4FDAC414" w:rsidR="00E716BA" w:rsidRPr="007E2CCB" w:rsidRDefault="00E716BA" w:rsidP="00E716BA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Prime Contractor:</w:t>
            </w:r>
            <w:r w:rsidR="00C36F73" w:rsidRPr="007E2CCB">
              <w:rPr>
                <w:rFonts w:ascii="Aptos" w:hAnsi="Aptos" w:cs="Calibri"/>
                <w:sz w:val="22"/>
                <w:szCs w:val="22"/>
              </w:rPr>
              <w:t xml:space="preserve"> </w:t>
            </w:r>
          </w:p>
        </w:tc>
      </w:tr>
      <w:tr w:rsidR="00E716BA" w:rsidRPr="00C16BCC" w14:paraId="412B46E6" w14:textId="77777777" w:rsidTr="00BB3BDF">
        <w:trPr>
          <w:trHeight w:val="59"/>
          <w:jc w:val="center"/>
        </w:trPr>
        <w:tc>
          <w:tcPr>
            <w:tcW w:w="900" w:type="dxa"/>
            <w:vMerge/>
          </w:tcPr>
          <w:p w14:paraId="3BFE36BB" w14:textId="77777777" w:rsidR="00E716BA" w:rsidRPr="00C36F73" w:rsidRDefault="00E716BA" w:rsidP="00E716B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867CBA" w14:textId="77777777" w:rsidR="00E716BA" w:rsidRPr="007E2CCB" w:rsidRDefault="00E716BA" w:rsidP="00E716BA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6BB3E1" w14:textId="77777777" w:rsidR="00E716BA" w:rsidRPr="007E2CCB" w:rsidRDefault="00E716BA" w:rsidP="00E716BA">
            <w:pPr>
              <w:rPr>
                <w:rFonts w:ascii="Aptos" w:hAnsi="Aptos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E07D14" w14:textId="16A118A5" w:rsidR="00E716BA" w:rsidRPr="007E2CCB" w:rsidRDefault="00E716BA" w:rsidP="00E716BA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E716BA" w:rsidRPr="00C16BCC" w14:paraId="607F8D61" w14:textId="77777777" w:rsidTr="00BB3BDF">
        <w:trPr>
          <w:trHeight w:val="59"/>
          <w:jc w:val="center"/>
        </w:trPr>
        <w:tc>
          <w:tcPr>
            <w:tcW w:w="900" w:type="dxa"/>
            <w:vMerge/>
          </w:tcPr>
          <w:p w14:paraId="344BCF48" w14:textId="77777777" w:rsidR="00E716BA" w:rsidRPr="00C36F73" w:rsidRDefault="00E716BA" w:rsidP="00E716B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5BBBF2" w14:textId="77777777" w:rsidR="00E716BA" w:rsidRPr="007E2CCB" w:rsidRDefault="00E716BA" w:rsidP="00E716BA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4614FE" w14:textId="77777777" w:rsidR="00E716BA" w:rsidRPr="007E2CCB" w:rsidRDefault="00E716BA" w:rsidP="00E716BA">
            <w:pPr>
              <w:rPr>
                <w:rFonts w:ascii="Aptos" w:hAnsi="Aptos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A04B8F" w14:textId="1EE7A1F5" w:rsidR="00E716BA" w:rsidRPr="007E2CCB" w:rsidRDefault="00E716BA" w:rsidP="00E716BA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Certified SLEB: Yes</w:t>
            </w:r>
          </w:p>
        </w:tc>
      </w:tr>
      <w:tr w:rsidR="00A23E01" w:rsidRPr="00C16BCC" w14:paraId="653042DB" w14:textId="77777777" w:rsidTr="00BB3BDF">
        <w:trPr>
          <w:jc w:val="center"/>
        </w:trPr>
        <w:tc>
          <w:tcPr>
            <w:tcW w:w="900" w:type="dxa"/>
            <w:vMerge w:val="restart"/>
          </w:tcPr>
          <w:p w14:paraId="053B15CD" w14:textId="77777777" w:rsidR="00A23E01" w:rsidRPr="00C36F73" w:rsidRDefault="00A23E01" w:rsidP="00A23E01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628E5B" w14:textId="47F02142" w:rsidR="00A23E01" w:rsidRPr="007E2CCB" w:rsidRDefault="00A23E01" w:rsidP="00A23E01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FC23C2" w14:textId="1B74389B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color w:val="000000"/>
                <w:sz w:val="22"/>
                <w:szCs w:val="22"/>
              </w:rPr>
              <w:t>Richard Speiglman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F49620" w14:textId="747EADD4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Phone: 510 919-2535</w:t>
            </w:r>
          </w:p>
        </w:tc>
      </w:tr>
      <w:tr w:rsidR="00A23E01" w:rsidRPr="00452496" w14:paraId="437B5EB6" w14:textId="77777777" w:rsidTr="00BB3BDF">
        <w:trPr>
          <w:jc w:val="center"/>
        </w:trPr>
        <w:tc>
          <w:tcPr>
            <w:tcW w:w="900" w:type="dxa"/>
            <w:vMerge/>
          </w:tcPr>
          <w:p w14:paraId="0781C7DE" w14:textId="77777777" w:rsidR="00A23E01" w:rsidRPr="00C36F73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8DD503D" w14:textId="77777777" w:rsidR="00A23E01" w:rsidRPr="007E2CCB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D5BFDA9" w14:textId="77777777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1F43DD" w14:textId="66DB65A8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28" w:history="1">
              <w:r w:rsidR="008E1558" w:rsidRPr="007E2CCB">
                <w:rPr>
                  <w:rStyle w:val="Hyperlink"/>
                  <w:rFonts w:ascii="Aptos" w:hAnsi="Aptos" w:cs="Calibri"/>
                  <w:sz w:val="22"/>
                  <w:szCs w:val="22"/>
                  <w:lang w:val="pt-BR"/>
                </w:rPr>
                <w:t>rspeiglman@sbcglobal.net</w:t>
              </w:r>
            </w:hyperlink>
            <w:r w:rsidR="008E1558"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</w:p>
        </w:tc>
      </w:tr>
      <w:tr w:rsidR="00A23E01" w:rsidRPr="00C16BCC" w14:paraId="0DBC7C10" w14:textId="77777777" w:rsidTr="00BB3BDF">
        <w:trPr>
          <w:jc w:val="center"/>
        </w:trPr>
        <w:tc>
          <w:tcPr>
            <w:tcW w:w="900" w:type="dxa"/>
            <w:vMerge/>
          </w:tcPr>
          <w:p w14:paraId="6EED3565" w14:textId="77777777" w:rsidR="00A23E01" w:rsidRPr="00C36F73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D265642" w14:textId="77777777" w:rsidR="00A23E01" w:rsidRPr="007E2CCB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2C7F179" w14:textId="77777777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87A472" w14:textId="7C3D7BE6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Prime Contractor:</w:t>
            </w:r>
          </w:p>
        </w:tc>
      </w:tr>
      <w:tr w:rsidR="00A23E01" w:rsidRPr="00C16BCC" w14:paraId="161A1D2A" w14:textId="77777777" w:rsidTr="00BB3BDF">
        <w:trPr>
          <w:jc w:val="center"/>
        </w:trPr>
        <w:tc>
          <w:tcPr>
            <w:tcW w:w="900" w:type="dxa"/>
            <w:vMerge/>
          </w:tcPr>
          <w:p w14:paraId="12F032B4" w14:textId="77777777" w:rsidR="00A23E01" w:rsidRPr="00C36F73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3D5E268" w14:textId="77777777" w:rsidR="00A23E01" w:rsidRPr="007E2CCB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F5B8067" w14:textId="77777777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59DA57" w14:textId="674F87E2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Subcontractor:</w:t>
            </w:r>
          </w:p>
        </w:tc>
      </w:tr>
      <w:tr w:rsidR="00A23E01" w:rsidRPr="00C16BCC" w14:paraId="25548F45" w14:textId="77777777" w:rsidTr="00BB3BDF">
        <w:trPr>
          <w:jc w:val="center"/>
        </w:trPr>
        <w:tc>
          <w:tcPr>
            <w:tcW w:w="900" w:type="dxa"/>
            <w:vMerge/>
          </w:tcPr>
          <w:p w14:paraId="02DD9AC5" w14:textId="77777777" w:rsidR="00A23E01" w:rsidRPr="00C36F73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A872820" w14:textId="77777777" w:rsidR="00A23E01" w:rsidRPr="007E2CCB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E1AFBB6" w14:textId="77777777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376CC4" w14:textId="799D2994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Certified SLEB:</w:t>
            </w:r>
          </w:p>
        </w:tc>
      </w:tr>
      <w:tr w:rsidR="00A23E01" w:rsidRPr="00C16BCC" w14:paraId="4DBBE91B" w14:textId="77777777" w:rsidTr="00BB3BDF">
        <w:trPr>
          <w:jc w:val="center"/>
        </w:trPr>
        <w:tc>
          <w:tcPr>
            <w:tcW w:w="900" w:type="dxa"/>
            <w:vMerge w:val="restart"/>
          </w:tcPr>
          <w:p w14:paraId="01809945" w14:textId="47E26CC2" w:rsidR="00A23E01" w:rsidRPr="00C36F73" w:rsidRDefault="0093652E" w:rsidP="00A23E01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  <w:r w:rsidRPr="00C36F73">
              <w:rPr>
                <w:rFonts w:ascii="Aptos" w:hAnsi="Aptos" w:cs="Calibri"/>
                <w:sz w:val="22"/>
                <w:szCs w:val="22"/>
              </w:rPr>
              <w:t xml:space="preserve"> </w:t>
            </w: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9EC294" w14:textId="0D77A874" w:rsidR="00A23E01" w:rsidRPr="007E2CCB" w:rsidRDefault="00A23E01" w:rsidP="00A23E01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 xml:space="preserve">Data In Action, LLC </w:t>
            </w:r>
            <w:r w:rsidR="00640AA9" w:rsidRPr="007E2CCB">
              <w:rPr>
                <w:rFonts w:ascii="Aptos" w:hAnsi="Aptos" w:cs="Calibri"/>
                <w:bCs/>
                <w:sz w:val="22"/>
                <w:szCs w:val="22"/>
              </w:rPr>
              <w:t>(</w:t>
            </w:r>
            <w:r w:rsidRPr="007E2CCB">
              <w:rPr>
                <w:rFonts w:ascii="Aptos" w:hAnsi="Aptos" w:cs="Calibri"/>
                <w:bCs/>
                <w:sz w:val="22"/>
                <w:szCs w:val="22"/>
              </w:rPr>
              <w:t>dba: DNA Global</w:t>
            </w:r>
            <w:r w:rsidR="00640AA9" w:rsidRPr="007E2CCB">
              <w:rPr>
                <w:rFonts w:ascii="Aptos" w:hAnsi="Aptos" w:cs="Calibri"/>
                <w:bCs/>
                <w:sz w:val="22"/>
                <w:szCs w:val="22"/>
              </w:rPr>
              <w:t>)</w:t>
            </w:r>
          </w:p>
          <w:p w14:paraId="2148C76F" w14:textId="119B67AF" w:rsidR="00A23E01" w:rsidRPr="007E2CCB" w:rsidRDefault="00A23E01" w:rsidP="00A23E01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sz w:val="22"/>
                <w:szCs w:val="22"/>
              </w:rPr>
              <w:t>Dublin, CA</w:t>
            </w: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17B110" w14:textId="11E555BB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Leslie Sullivan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F06E15" w14:textId="5EA12B08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Phone: 916 764-8374</w:t>
            </w:r>
          </w:p>
        </w:tc>
      </w:tr>
      <w:tr w:rsidR="00A23E01" w:rsidRPr="00452496" w14:paraId="38A252B2" w14:textId="77777777" w:rsidTr="00BB3BDF">
        <w:trPr>
          <w:jc w:val="center"/>
        </w:trPr>
        <w:tc>
          <w:tcPr>
            <w:tcW w:w="900" w:type="dxa"/>
            <w:vMerge/>
          </w:tcPr>
          <w:p w14:paraId="3CEA913E" w14:textId="77777777" w:rsidR="00A23E01" w:rsidRPr="00C36F73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D2C899" w14:textId="77777777" w:rsidR="00A23E01" w:rsidRPr="007E2CCB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665D96" w14:textId="77777777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2132AF" w14:textId="5523958E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29" w:history="1">
              <w:r w:rsidR="008E1558" w:rsidRPr="007E2CCB">
                <w:rPr>
                  <w:rStyle w:val="Hyperlink"/>
                  <w:rFonts w:ascii="Aptos" w:hAnsi="Aptos" w:cs="Calibri"/>
                  <w:sz w:val="22"/>
                  <w:szCs w:val="22"/>
                  <w:lang w:val="pt-BR"/>
                </w:rPr>
                <w:t>lsullivan@datainaction.org</w:t>
              </w:r>
            </w:hyperlink>
            <w:r w:rsidR="008E1558"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</w:p>
        </w:tc>
      </w:tr>
      <w:tr w:rsidR="00A23E01" w:rsidRPr="00C16BCC" w14:paraId="70C7B8EF" w14:textId="77777777" w:rsidTr="00BB3BDF">
        <w:trPr>
          <w:jc w:val="center"/>
        </w:trPr>
        <w:tc>
          <w:tcPr>
            <w:tcW w:w="900" w:type="dxa"/>
            <w:vMerge/>
          </w:tcPr>
          <w:p w14:paraId="464B3887" w14:textId="77777777" w:rsidR="00A23E01" w:rsidRPr="00C36F73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C45FEB" w14:textId="77777777" w:rsidR="00A23E01" w:rsidRPr="007E2CCB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A0A225" w14:textId="77777777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79553C" w14:textId="4F408924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Prime Contractor:</w:t>
            </w:r>
          </w:p>
        </w:tc>
      </w:tr>
      <w:tr w:rsidR="00A23E01" w:rsidRPr="00C16BCC" w14:paraId="7BDB03C0" w14:textId="77777777" w:rsidTr="00BB3BDF">
        <w:trPr>
          <w:jc w:val="center"/>
        </w:trPr>
        <w:tc>
          <w:tcPr>
            <w:tcW w:w="900" w:type="dxa"/>
            <w:vMerge/>
          </w:tcPr>
          <w:p w14:paraId="390E965F" w14:textId="77777777" w:rsidR="00A23E01" w:rsidRPr="00C36F73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AB8390" w14:textId="77777777" w:rsidR="00A23E01" w:rsidRPr="007E2CCB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E32F55" w14:textId="77777777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9BD22E" w14:textId="4D35797B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Subcontractor</w:t>
            </w:r>
            <w:r w:rsidR="0093652E" w:rsidRPr="007E2CCB">
              <w:rPr>
                <w:rFonts w:ascii="Aptos" w:hAnsi="Aptos" w:cs="Calibri"/>
                <w:sz w:val="22"/>
                <w:szCs w:val="22"/>
              </w:rPr>
              <w:t xml:space="preserve">: </w:t>
            </w:r>
            <w:r w:rsidRPr="007E2CCB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A23E01" w:rsidRPr="00C16BCC" w14:paraId="6B4851EE" w14:textId="77777777" w:rsidTr="000C7CD5">
        <w:trPr>
          <w:jc w:val="center"/>
        </w:trPr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C2BE32D" w14:textId="77777777" w:rsidR="00A23E01" w:rsidRPr="00C36F73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B6E3BA" w14:textId="77777777" w:rsidR="00A23E01" w:rsidRPr="007E2CCB" w:rsidRDefault="00A23E01" w:rsidP="00A23E01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4B411F" w14:textId="77777777" w:rsidR="00A23E01" w:rsidRPr="007E2CCB" w:rsidRDefault="00A23E01" w:rsidP="00A23E01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0E00FB" w14:textId="1CF6A322" w:rsidR="00A23E01" w:rsidRPr="007E2CCB" w:rsidRDefault="00A23E01" w:rsidP="00A23E01">
            <w:pPr>
              <w:rPr>
                <w:rFonts w:ascii="Aptos" w:hAnsi="Aptos" w:cs="Calibri"/>
                <w:sz w:val="22"/>
                <w:szCs w:val="22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Certified SLEB: No</w:t>
            </w:r>
          </w:p>
        </w:tc>
      </w:tr>
      <w:tr w:rsidR="007E2CCB" w:rsidRPr="0088735D" w14:paraId="7F89B493" w14:textId="77777777" w:rsidTr="00BB3BDF">
        <w:trPr>
          <w:trHeight w:val="321"/>
          <w:jc w:val="center"/>
        </w:trPr>
        <w:tc>
          <w:tcPr>
            <w:tcW w:w="900" w:type="dxa"/>
            <w:vMerge w:val="restart"/>
          </w:tcPr>
          <w:p w14:paraId="347C40F8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208F15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Alameda County Public Health Department</w:t>
            </w:r>
          </w:p>
          <w:p w14:paraId="7479D56E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1100 San Leandro Blvd</w:t>
            </w:r>
          </w:p>
          <w:p w14:paraId="07E58C10" w14:textId="00FDDD8B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 xml:space="preserve"> San Leandro, CA 94577</w:t>
            </w: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3AE46F" w14:textId="77777777" w:rsidR="007E2CCB" w:rsidRPr="007E2CCB" w:rsidRDefault="007E2CCB" w:rsidP="007E2CC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Falguni Patel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5A26A7" w14:textId="1870AB9F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510-693-3177</w:t>
            </w:r>
          </w:p>
        </w:tc>
      </w:tr>
      <w:tr w:rsidR="007E2CCB" w:rsidRPr="00452496" w14:paraId="59ABE5AC" w14:textId="77777777" w:rsidTr="00BB3BDF">
        <w:trPr>
          <w:trHeight w:val="320"/>
          <w:jc w:val="center"/>
        </w:trPr>
        <w:tc>
          <w:tcPr>
            <w:tcW w:w="900" w:type="dxa"/>
            <w:vMerge/>
          </w:tcPr>
          <w:p w14:paraId="071AF59D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4D3EA9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699CD5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B25D23" w14:textId="5F83AAFD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30" w:history="1">
              <w:r w:rsidRPr="007E2CCB">
                <w:rPr>
                  <w:rStyle w:val="Hyperlink"/>
                  <w:rFonts w:ascii="Aptos" w:hAnsi="Aptos" w:cs="Calibri"/>
                  <w:noProof/>
                  <w:sz w:val="22"/>
                  <w:szCs w:val="22"/>
                  <w:lang w:val="pt-BR"/>
                </w:rPr>
                <w:t>Falguni.Patel@acgov.org</w:t>
              </w:r>
            </w:hyperlink>
          </w:p>
        </w:tc>
      </w:tr>
      <w:tr w:rsidR="007E2CCB" w:rsidRPr="0088735D" w14:paraId="059C6D53" w14:textId="77777777" w:rsidTr="00BB3BDF">
        <w:trPr>
          <w:trHeight w:val="320"/>
          <w:jc w:val="center"/>
        </w:trPr>
        <w:tc>
          <w:tcPr>
            <w:tcW w:w="900" w:type="dxa"/>
            <w:vMerge/>
          </w:tcPr>
          <w:p w14:paraId="3296EF25" w14:textId="77777777" w:rsidR="007E2CCB" w:rsidRPr="00BD719F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613B5A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2ECE87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B5DAEC" w14:textId="67A4DA5D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7E2CCB" w:rsidRPr="0088735D" w14:paraId="2594B76B" w14:textId="77777777" w:rsidTr="00BB3BDF">
        <w:trPr>
          <w:trHeight w:val="201"/>
          <w:jc w:val="center"/>
        </w:trPr>
        <w:tc>
          <w:tcPr>
            <w:tcW w:w="900" w:type="dxa"/>
            <w:vMerge/>
          </w:tcPr>
          <w:p w14:paraId="5D1AB79B" w14:textId="77777777" w:rsidR="007E2CCB" w:rsidRPr="00BD719F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02A6D3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C6CD9C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CAB529" w14:textId="02047D7D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E2CCB" w:rsidRPr="0088735D" w14:paraId="35FA8AE5" w14:textId="77777777" w:rsidTr="000C7CD5">
        <w:trPr>
          <w:trHeight w:val="201"/>
          <w:jc w:val="center"/>
        </w:trPr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7404C93C" w14:textId="77777777" w:rsidR="007E2CCB" w:rsidRPr="00BD719F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A90911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CDBE32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066917" w14:textId="1194D80A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Certified SLEB:</w:t>
            </w:r>
          </w:p>
        </w:tc>
      </w:tr>
      <w:tr w:rsidR="000C7CD5" w:rsidRPr="0088735D" w14:paraId="1D0F882B" w14:textId="77777777" w:rsidTr="000C7CD5">
        <w:trPr>
          <w:trHeight w:val="201"/>
          <w:jc w:val="center"/>
        </w:trPr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67E763" w14:textId="77777777" w:rsidR="000C7CD5" w:rsidRPr="00BD719F" w:rsidRDefault="000C7CD5" w:rsidP="000C7CD5">
            <w:pPr>
              <w:pStyle w:val="Header"/>
              <w:tabs>
                <w:tab w:val="left" w:pos="360"/>
              </w:tabs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246DED" w14:textId="77777777" w:rsidR="000C7CD5" w:rsidRPr="007E2CCB" w:rsidRDefault="000C7CD5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99CFFA" w14:textId="77777777" w:rsidR="000C7CD5" w:rsidRPr="007E2CCB" w:rsidRDefault="000C7CD5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CC6A1B" w14:textId="77777777" w:rsidR="000C7CD5" w:rsidRPr="007E2CCB" w:rsidRDefault="000C7CD5" w:rsidP="007E2CCB">
            <w:pPr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7E2CCB" w:rsidRPr="0088735D" w14:paraId="1DA4E71D" w14:textId="77777777" w:rsidTr="000C7CD5">
        <w:trPr>
          <w:trHeight w:val="201"/>
          <w:jc w:val="center"/>
        </w:trPr>
        <w:tc>
          <w:tcPr>
            <w:tcW w:w="900" w:type="dxa"/>
            <w:vMerge w:val="restart"/>
            <w:tcBorders>
              <w:top w:val="nil"/>
            </w:tcBorders>
          </w:tcPr>
          <w:p w14:paraId="676C9A48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11377D" w14:textId="529D622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Alameda County Public Health Department 1100 San Leandro Blvd., Suite 400</w:t>
            </w:r>
          </w:p>
          <w:p w14:paraId="1D29C399" w14:textId="7E8A665C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San Leandro, CA 94577</w:t>
            </w:r>
          </w:p>
        </w:tc>
        <w:tc>
          <w:tcPr>
            <w:tcW w:w="246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418205" w14:textId="77777777" w:rsidR="007E2CCB" w:rsidRPr="007E2CCB" w:rsidRDefault="007E2CCB" w:rsidP="007E2CC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Aishah Bashir</w:t>
            </w:r>
          </w:p>
        </w:tc>
        <w:tc>
          <w:tcPr>
            <w:tcW w:w="3840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25F7EB" w14:textId="0E55CCF7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(510) 268-2097</w:t>
            </w:r>
          </w:p>
        </w:tc>
      </w:tr>
      <w:tr w:rsidR="007E2CCB" w:rsidRPr="00452496" w14:paraId="36D70520" w14:textId="77777777" w:rsidTr="00BB3BDF">
        <w:trPr>
          <w:trHeight w:val="200"/>
          <w:jc w:val="center"/>
        </w:trPr>
        <w:tc>
          <w:tcPr>
            <w:tcW w:w="900" w:type="dxa"/>
            <w:vMerge/>
          </w:tcPr>
          <w:p w14:paraId="2DAE4DE8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EF849E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BF51E1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B4EC39" w14:textId="33F404AF" w:rsidR="007E2CCB" w:rsidRPr="007E2CCB" w:rsidRDefault="007E2CCB" w:rsidP="007E2CCB">
            <w:pPr>
              <w:rPr>
                <w:rFonts w:ascii="Aptos" w:hAnsi="Aptos" w:cs="Calibri"/>
                <w:noProof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31" w:history="1">
              <w:r w:rsidRPr="007E2CCB">
                <w:rPr>
                  <w:rStyle w:val="Hyperlink"/>
                  <w:rFonts w:ascii="Aptos" w:hAnsi="Aptos" w:cs="Calibri"/>
                  <w:noProof/>
                  <w:sz w:val="22"/>
                  <w:szCs w:val="22"/>
                  <w:lang w:val="pt-BR"/>
                </w:rPr>
                <w:t>aishah.bashir2@acgov.org</w:t>
              </w:r>
            </w:hyperlink>
            <w:r w:rsidRPr="007E2CCB">
              <w:rPr>
                <w:rFonts w:ascii="Aptos" w:hAnsi="Aptos" w:cs="Calibri"/>
                <w:noProof/>
                <w:sz w:val="22"/>
                <w:szCs w:val="22"/>
                <w:lang w:val="pt-BR"/>
              </w:rPr>
              <w:t xml:space="preserve"> </w:t>
            </w:r>
          </w:p>
        </w:tc>
      </w:tr>
      <w:tr w:rsidR="007E2CCB" w:rsidRPr="0088735D" w14:paraId="35A6A8C0" w14:textId="77777777" w:rsidTr="00BB3BDF">
        <w:trPr>
          <w:trHeight w:val="200"/>
          <w:jc w:val="center"/>
        </w:trPr>
        <w:tc>
          <w:tcPr>
            <w:tcW w:w="900" w:type="dxa"/>
            <w:vMerge/>
          </w:tcPr>
          <w:p w14:paraId="71EC5BDD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8D12D1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179433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9D2BCF" w14:textId="3D45CF5A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7E2CCB" w:rsidRPr="0088735D" w14:paraId="3C2BCC4E" w14:textId="77777777" w:rsidTr="00BB3BDF">
        <w:trPr>
          <w:trHeight w:val="200"/>
          <w:jc w:val="center"/>
        </w:trPr>
        <w:tc>
          <w:tcPr>
            <w:tcW w:w="900" w:type="dxa"/>
            <w:vMerge/>
          </w:tcPr>
          <w:p w14:paraId="55A48DAA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DB8A47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547F44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A31364" w14:textId="41D568A8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E2CCB" w:rsidRPr="0088735D" w14:paraId="3DF6DECE" w14:textId="77777777" w:rsidTr="00BB3BDF">
        <w:trPr>
          <w:trHeight w:val="200"/>
          <w:jc w:val="center"/>
        </w:trPr>
        <w:tc>
          <w:tcPr>
            <w:tcW w:w="900" w:type="dxa"/>
            <w:vMerge/>
          </w:tcPr>
          <w:p w14:paraId="7749922B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79608C" w14:textId="77777777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79CE79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F2DC36" w14:textId="72A063DF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Certified SLEB:</w:t>
            </w:r>
          </w:p>
        </w:tc>
      </w:tr>
      <w:tr w:rsidR="007E2CCB" w:rsidRPr="0088735D" w14:paraId="6F2C3B94" w14:textId="77777777" w:rsidTr="00BB3BDF">
        <w:trPr>
          <w:trHeight w:val="140"/>
          <w:jc w:val="center"/>
        </w:trPr>
        <w:tc>
          <w:tcPr>
            <w:tcW w:w="900" w:type="dxa"/>
            <w:vMerge w:val="restart"/>
          </w:tcPr>
          <w:p w14:paraId="3F7F9499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A0BDCC" w14:textId="74A2E061" w:rsidR="007E2CCB" w:rsidRPr="007E2CCB" w:rsidRDefault="007E2CCB" w:rsidP="007E2CCB">
            <w:pPr>
              <w:pStyle w:val="Header"/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Alameda County Public Health Department 1100 San Leandro Blvd.</w:t>
            </w:r>
          </w:p>
          <w:p w14:paraId="46959DD1" w14:textId="1E9E16AD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San Leandro, CA 94577</w:t>
            </w:r>
          </w:p>
        </w:tc>
        <w:tc>
          <w:tcPr>
            <w:tcW w:w="24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D44612" w14:textId="77777777" w:rsidR="007E2CCB" w:rsidRPr="007E2CCB" w:rsidRDefault="007E2CCB" w:rsidP="007E2CCB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E2CCB"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  <w:t>Meera Jacob</w:t>
            </w: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911701" w14:textId="3E697E10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E2CCB">
              <w:rPr>
                <w:rFonts w:ascii="Aptos" w:hAnsi="Aptos" w:cs="Calibri"/>
                <w:noProof/>
                <w:sz w:val="22"/>
                <w:szCs w:val="22"/>
              </w:rPr>
              <w:t>510-847-5305</w:t>
            </w:r>
          </w:p>
        </w:tc>
      </w:tr>
      <w:tr w:rsidR="007E2CCB" w:rsidRPr="00452496" w14:paraId="61D99AC9" w14:textId="77777777" w:rsidTr="00BB3BDF">
        <w:trPr>
          <w:trHeight w:val="138"/>
          <w:jc w:val="center"/>
        </w:trPr>
        <w:tc>
          <w:tcPr>
            <w:tcW w:w="900" w:type="dxa"/>
            <w:vMerge/>
          </w:tcPr>
          <w:p w14:paraId="395773CA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01EF36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42DADC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D307A8" w14:textId="5F6FB44D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hyperlink r:id="rId32" w:history="1">
              <w:r w:rsidRPr="007E2CCB">
                <w:rPr>
                  <w:rStyle w:val="Hyperlink"/>
                  <w:rFonts w:ascii="Aptos" w:hAnsi="Aptos" w:cs="Calibri"/>
                  <w:noProof/>
                  <w:sz w:val="22"/>
                  <w:szCs w:val="22"/>
                  <w:lang w:val="pt-BR"/>
                </w:rPr>
                <w:t>meera.jacob4@acgov.org</w:t>
              </w:r>
            </w:hyperlink>
            <w:r w:rsidRPr="007E2CCB">
              <w:rPr>
                <w:rFonts w:ascii="Aptos" w:hAnsi="Aptos" w:cs="Calibri"/>
                <w:noProof/>
                <w:sz w:val="22"/>
                <w:szCs w:val="22"/>
                <w:lang w:val="pt-BR"/>
              </w:rPr>
              <w:t xml:space="preserve"> </w:t>
            </w:r>
          </w:p>
        </w:tc>
      </w:tr>
      <w:tr w:rsidR="007E2CCB" w:rsidRPr="0088735D" w14:paraId="2702DE79" w14:textId="77777777" w:rsidTr="00BB3BDF">
        <w:trPr>
          <w:trHeight w:val="138"/>
          <w:jc w:val="center"/>
        </w:trPr>
        <w:tc>
          <w:tcPr>
            <w:tcW w:w="900" w:type="dxa"/>
            <w:vMerge/>
          </w:tcPr>
          <w:p w14:paraId="7413FA4A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75F0F4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A99515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C93BAB" w14:textId="0087A27A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7E2CCB" w:rsidRPr="0088735D" w14:paraId="5369B1D8" w14:textId="77777777" w:rsidTr="00BB3BDF">
        <w:trPr>
          <w:trHeight w:val="138"/>
          <w:jc w:val="center"/>
        </w:trPr>
        <w:tc>
          <w:tcPr>
            <w:tcW w:w="900" w:type="dxa"/>
            <w:vMerge/>
          </w:tcPr>
          <w:p w14:paraId="341D8925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232B54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421C05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39B1E0" w14:textId="6E70E3E1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E2CCB" w:rsidRPr="0088735D" w14:paraId="5BF1ACE0" w14:textId="77777777" w:rsidTr="00BB3BDF">
        <w:trPr>
          <w:trHeight w:val="138"/>
          <w:jc w:val="center"/>
        </w:trPr>
        <w:tc>
          <w:tcPr>
            <w:tcW w:w="900" w:type="dxa"/>
            <w:vMerge/>
          </w:tcPr>
          <w:p w14:paraId="18D892A6" w14:textId="77777777" w:rsidR="007E2CCB" w:rsidRPr="00C36F73" w:rsidRDefault="007E2CCB" w:rsidP="007E2CCB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41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7EA25A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24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272B70" w14:textId="77777777" w:rsidR="007E2CCB" w:rsidRPr="007E2CCB" w:rsidRDefault="007E2CCB" w:rsidP="007E2CCB">
            <w:pPr>
              <w:rPr>
                <w:rFonts w:ascii="Aptos" w:hAnsi="Aptos" w:cs="Calibri"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384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BA523C" w14:textId="7BE32C77" w:rsidR="007E2CCB" w:rsidRPr="007E2CCB" w:rsidRDefault="007E2CCB" w:rsidP="007E2CC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E2CCB">
              <w:rPr>
                <w:rFonts w:ascii="Aptos" w:hAnsi="Aptos" w:cs="Calibri"/>
                <w:sz w:val="22"/>
                <w:szCs w:val="22"/>
              </w:rPr>
              <w:t>Certified SLEB:</w:t>
            </w:r>
          </w:p>
        </w:tc>
      </w:tr>
    </w:tbl>
    <w:p w14:paraId="73DCA397" w14:textId="77777777" w:rsidR="0021227F" w:rsidRPr="00C16BCC" w:rsidRDefault="0021227F" w:rsidP="00B2114D">
      <w:pPr>
        <w:keepNext/>
        <w:spacing w:after="120"/>
        <w:rPr>
          <w:rFonts w:ascii="Aptos" w:hAnsi="Aptos" w:cstheme="minorHAnsi"/>
          <w:lang w:val="pt-BR"/>
        </w:rPr>
      </w:pPr>
    </w:p>
    <w:sectPr w:rsidR="0021227F" w:rsidRPr="00C16BCC" w:rsidSect="000C7CD5">
      <w:footerReference w:type="default" r:id="rId33"/>
      <w:pgSz w:w="12240" w:h="15840" w:code="1"/>
      <w:pgMar w:top="1728" w:right="720" w:bottom="2448" w:left="720" w:header="907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51E9C" w14:textId="39FA1F54" w:rsidR="00B2114D" w:rsidRPr="00B2114D" w:rsidRDefault="00B2114D" w:rsidP="005C4A7D">
    <w:pPr>
      <w:tabs>
        <w:tab w:val="right" w:pos="10800"/>
      </w:tabs>
      <w:rPr>
        <w:rFonts w:ascii="Calibri" w:hAnsi="Calibri" w:cs="Calibri"/>
        <w:sz w:val="18"/>
        <w:szCs w:val="18"/>
      </w:rPr>
    </w:pPr>
    <w:r w:rsidRPr="00B2114D">
      <w:rPr>
        <w:rFonts w:ascii="Calibri" w:hAnsi="Calibri" w:cs="Calibri"/>
        <w:sz w:val="18"/>
        <w:szCs w:val="18"/>
      </w:rPr>
      <w:t xml:space="preserve"> </w:t>
    </w:r>
  </w:p>
  <w:p w14:paraId="7E5F50D2" w14:textId="2C447369" w:rsidR="00D33415" w:rsidRDefault="00D33415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rFonts w:ascii="Calibri" w:hAnsi="Calibri" w:cs="Calibri"/>
        <w:sz w:val="18"/>
        <w:szCs w:val="18"/>
      </w:rPr>
    </w:pPr>
    <w:r w:rsidRPr="00052A6B">
      <w:rPr>
        <w:rFonts w:ascii="Calibri" w:hAnsi="Calibri" w:cs="Calibri"/>
        <w:color w:val="000000" w:themeColor="text1"/>
        <w:sz w:val="18"/>
        <w:szCs w:val="18"/>
      </w:rPr>
      <w:t>RF</w:t>
    </w:r>
    <w:r>
      <w:rPr>
        <w:rFonts w:ascii="Calibri" w:hAnsi="Calibri" w:cs="Calibri"/>
        <w:color w:val="000000" w:themeColor="text1"/>
        <w:sz w:val="18"/>
        <w:szCs w:val="18"/>
      </w:rPr>
      <w:t>P</w:t>
    </w:r>
    <w:r w:rsidRPr="00052A6B">
      <w:rPr>
        <w:rFonts w:ascii="Calibri" w:hAnsi="Calibri" w:cs="Calibri"/>
        <w:color w:val="000000" w:themeColor="text1"/>
        <w:sz w:val="18"/>
        <w:szCs w:val="18"/>
      </w:rPr>
      <w:t xml:space="preserve"> No. ACH-900</w:t>
    </w:r>
    <w:r>
      <w:rPr>
        <w:rFonts w:ascii="Calibri" w:hAnsi="Calibri" w:cs="Calibri"/>
        <w:color w:val="000000" w:themeColor="text1"/>
        <w:sz w:val="18"/>
        <w:szCs w:val="18"/>
      </w:rPr>
      <w:t>2</w:t>
    </w:r>
    <w:r w:rsidRPr="00052A6B">
      <w:rPr>
        <w:rFonts w:ascii="Calibri" w:hAnsi="Calibri" w:cs="Calibri"/>
        <w:color w:val="000000" w:themeColor="text1"/>
        <w:sz w:val="18"/>
        <w:szCs w:val="18"/>
      </w:rPr>
      <w:t>26</w:t>
    </w:r>
    <w:r w:rsidRPr="00ED78F9">
      <w:rPr>
        <w:rFonts w:ascii="Calibri" w:hAnsi="Calibri" w:cs="Calibri"/>
        <w:sz w:val="18"/>
        <w:szCs w:val="18"/>
      </w:rPr>
      <w:t>,</w:t>
    </w:r>
    <w:r w:rsidR="00D07E81">
      <w:rPr>
        <w:rFonts w:ascii="Calibri" w:hAnsi="Calibri" w:cs="Calibri"/>
        <w:sz w:val="18"/>
        <w:szCs w:val="18"/>
      </w:rPr>
      <w:t xml:space="preserve"> Bidders C</w:t>
    </w:r>
    <w:r w:rsidR="004A3BB7">
      <w:rPr>
        <w:rFonts w:ascii="Calibri" w:hAnsi="Calibri" w:cs="Calibri"/>
        <w:sz w:val="18"/>
        <w:szCs w:val="18"/>
      </w:rPr>
      <w:t>o</w:t>
    </w:r>
    <w:r w:rsidR="00D07E81">
      <w:rPr>
        <w:rFonts w:ascii="Calibri" w:hAnsi="Calibri" w:cs="Calibri"/>
        <w:sz w:val="18"/>
        <w:szCs w:val="18"/>
      </w:rPr>
      <w:t>nferences</w:t>
    </w:r>
    <w:r>
      <w:rPr>
        <w:rFonts w:ascii="Calibri" w:hAnsi="Calibri" w:cs="Calibri"/>
        <w:sz w:val="18"/>
        <w:szCs w:val="18"/>
      </w:rPr>
      <w:t xml:space="preserve"> </w:t>
    </w:r>
    <w:r w:rsidR="002A16CA">
      <w:rPr>
        <w:rFonts w:ascii="Calibri" w:hAnsi="Calibri" w:cs="Calibri"/>
        <w:sz w:val="18"/>
        <w:szCs w:val="18"/>
      </w:rPr>
      <w:t>Attendee</w:t>
    </w:r>
    <w:r w:rsidR="00D07E81">
      <w:rPr>
        <w:rFonts w:ascii="Calibri" w:hAnsi="Calibri" w:cs="Calibri"/>
        <w:sz w:val="18"/>
        <w:szCs w:val="18"/>
      </w:rPr>
      <w:t>s</w:t>
    </w:r>
    <w:r w:rsidRPr="00ED78F9">
      <w:rPr>
        <w:rFonts w:ascii="Calibri" w:hAnsi="Calibri" w:cs="Calibri"/>
        <w:sz w:val="18"/>
        <w:szCs w:val="18"/>
      </w:rPr>
      <w:t xml:space="preserve"> List</w:t>
    </w:r>
  </w:p>
  <w:p w14:paraId="00741611" w14:textId="0BD17AC3" w:rsidR="009A343C" w:rsidRPr="00B2114D" w:rsidRDefault="00B2114D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7B70C91F" w:rsidR="00530140" w:rsidRPr="00C949DA" w:rsidRDefault="00063E39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C949DA">
      <w:rPr>
        <w:rFonts w:ascii="Calibri" w:hAnsi="Calibri" w:cs="Calibri"/>
        <w:b/>
        <w:noProof/>
        <w:sz w:val="28"/>
        <w:szCs w:val="22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65E1B59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004761526" name="Picture 20047615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C949DA">
      <w:rPr>
        <w:rFonts w:ascii="Calibri" w:hAnsi="Calibri" w:cs="Calibri"/>
        <w:b/>
        <w:snapToGrid w:val="0"/>
        <w:sz w:val="28"/>
        <w:szCs w:val="22"/>
      </w:rPr>
      <w:t xml:space="preserve">County of Alameda, </w:t>
    </w:r>
    <w:r w:rsidR="009C3B69" w:rsidRPr="00C949DA">
      <w:rPr>
        <w:rFonts w:ascii="Calibri" w:hAnsi="Calibri" w:cs="Calibri"/>
        <w:b/>
        <w:snapToGrid w:val="0"/>
        <w:sz w:val="28"/>
        <w:szCs w:val="22"/>
      </w:rPr>
      <w:t>Alameda County Health</w:t>
    </w:r>
  </w:p>
  <w:p w14:paraId="7364E4A2" w14:textId="019D18F9" w:rsidR="00530140" w:rsidRDefault="00530140" w:rsidP="00B2114D">
    <w:pPr>
      <w:pStyle w:val="Header"/>
      <w:jc w:val="center"/>
      <w:rPr>
        <w:rFonts w:ascii="Arial" w:hAnsi="Arial" w:cs="Arial"/>
        <w:sz w:val="16"/>
        <w:szCs w:val="16"/>
      </w:rPr>
    </w:pPr>
    <w:r w:rsidRPr="00C949DA">
      <w:rPr>
        <w:rFonts w:ascii="Calibri" w:hAnsi="Calibri" w:cs="Calibri"/>
        <w:b/>
        <w:snapToGrid w:val="0"/>
        <w:sz w:val="28"/>
        <w:szCs w:val="22"/>
      </w:rPr>
      <w:t xml:space="preserve">RFP No. </w:t>
    </w:r>
    <w:r w:rsidR="009C3B69" w:rsidRPr="00C949DA">
      <w:rPr>
        <w:rFonts w:ascii="Calibri" w:hAnsi="Calibri" w:cs="Calibri"/>
        <w:b/>
        <w:snapToGrid w:val="0"/>
        <w:sz w:val="28"/>
        <w:szCs w:val="22"/>
      </w:rPr>
      <w:t>ACH-900</w:t>
    </w:r>
    <w:r w:rsidR="002A16CA">
      <w:rPr>
        <w:rFonts w:ascii="Calibri" w:hAnsi="Calibri" w:cs="Calibri"/>
        <w:b/>
        <w:snapToGrid w:val="0"/>
        <w:sz w:val="28"/>
        <w:szCs w:val="22"/>
      </w:rPr>
      <w:t>226</w:t>
    </w:r>
    <w:r w:rsidR="00B2114D" w:rsidRPr="00C949DA">
      <w:rPr>
        <w:rFonts w:ascii="Calibri" w:hAnsi="Calibri" w:cs="Calibri"/>
        <w:b/>
        <w:snapToGrid w:val="0"/>
        <w:sz w:val="28"/>
        <w:szCs w:val="22"/>
      </w:rPr>
      <w:t>, Bidders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 Conference</w:t>
    </w:r>
    <w:r w:rsidR="00D07E81">
      <w:rPr>
        <w:rFonts w:ascii="Calibri" w:hAnsi="Calibri" w:cs="Calibri"/>
        <w:b/>
        <w:snapToGrid w:val="0"/>
        <w:sz w:val="28"/>
        <w:szCs w:val="22"/>
      </w:rPr>
      <w:t>s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 Attendees L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08AF4BA4" w:rsidR="00530140" w:rsidRPr="00344563" w:rsidRDefault="00063E39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338822E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165874255" name="Picture 11658742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1381103" w:rsidR="00530140" w:rsidRDefault="00063E39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6FE221D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1100188291" name="Picture 11001882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B852A6"/>
    <w:multiLevelType w:val="hybridMultilevel"/>
    <w:tmpl w:val="80CA4F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C00F5E"/>
    <w:multiLevelType w:val="hybridMultilevel"/>
    <w:tmpl w:val="81F8925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324371">
    <w:abstractNumId w:val="0"/>
  </w:num>
  <w:num w:numId="2" w16cid:durableId="1506824695">
    <w:abstractNumId w:val="1"/>
  </w:num>
  <w:num w:numId="3" w16cid:durableId="34693777">
    <w:abstractNumId w:val="3"/>
  </w:num>
  <w:num w:numId="4" w16cid:durableId="1168330503">
    <w:abstractNumId w:val="4"/>
  </w:num>
  <w:num w:numId="5" w16cid:durableId="146633994">
    <w:abstractNumId w:val="2"/>
  </w:num>
  <w:num w:numId="6" w16cid:durableId="891843546">
    <w:abstractNumId w:val="6"/>
  </w:num>
  <w:num w:numId="7" w16cid:durableId="13055517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0325D"/>
    <w:rsid w:val="00005BFA"/>
    <w:rsid w:val="00014E50"/>
    <w:rsid w:val="00015280"/>
    <w:rsid w:val="00015B1A"/>
    <w:rsid w:val="0002532C"/>
    <w:rsid w:val="0002590C"/>
    <w:rsid w:val="000266C9"/>
    <w:rsid w:val="00034796"/>
    <w:rsid w:val="0004603D"/>
    <w:rsid w:val="00063E39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C7CD5"/>
    <w:rsid w:val="000D1A3A"/>
    <w:rsid w:val="000D5051"/>
    <w:rsid w:val="000E378A"/>
    <w:rsid w:val="000F66A0"/>
    <w:rsid w:val="00103B42"/>
    <w:rsid w:val="001547ED"/>
    <w:rsid w:val="0015709F"/>
    <w:rsid w:val="001615E0"/>
    <w:rsid w:val="00165640"/>
    <w:rsid w:val="001658C6"/>
    <w:rsid w:val="00182B8E"/>
    <w:rsid w:val="00190085"/>
    <w:rsid w:val="0019793B"/>
    <w:rsid w:val="001A0010"/>
    <w:rsid w:val="001A2B9E"/>
    <w:rsid w:val="001A4E39"/>
    <w:rsid w:val="001A7E77"/>
    <w:rsid w:val="001C1561"/>
    <w:rsid w:val="001C3DD8"/>
    <w:rsid w:val="001D05CA"/>
    <w:rsid w:val="001D4202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227F"/>
    <w:rsid w:val="002166B6"/>
    <w:rsid w:val="0021692E"/>
    <w:rsid w:val="00223193"/>
    <w:rsid w:val="00227932"/>
    <w:rsid w:val="00243BA6"/>
    <w:rsid w:val="0024547A"/>
    <w:rsid w:val="00245613"/>
    <w:rsid w:val="00254363"/>
    <w:rsid w:val="002568B0"/>
    <w:rsid w:val="00257B00"/>
    <w:rsid w:val="0026556D"/>
    <w:rsid w:val="00270194"/>
    <w:rsid w:val="00275113"/>
    <w:rsid w:val="00275412"/>
    <w:rsid w:val="00275A81"/>
    <w:rsid w:val="00287AD4"/>
    <w:rsid w:val="00291AA7"/>
    <w:rsid w:val="00295ED8"/>
    <w:rsid w:val="002A16CA"/>
    <w:rsid w:val="002A3A45"/>
    <w:rsid w:val="002B3DB0"/>
    <w:rsid w:val="002C0DF8"/>
    <w:rsid w:val="002C2403"/>
    <w:rsid w:val="002C2FA1"/>
    <w:rsid w:val="002D1C7D"/>
    <w:rsid w:val="002E071D"/>
    <w:rsid w:val="002E4529"/>
    <w:rsid w:val="002E5490"/>
    <w:rsid w:val="00307ABA"/>
    <w:rsid w:val="003224CA"/>
    <w:rsid w:val="003406AA"/>
    <w:rsid w:val="00347319"/>
    <w:rsid w:val="00366273"/>
    <w:rsid w:val="00376DF6"/>
    <w:rsid w:val="003773F8"/>
    <w:rsid w:val="0038077C"/>
    <w:rsid w:val="00382A97"/>
    <w:rsid w:val="00382B5D"/>
    <w:rsid w:val="0039143E"/>
    <w:rsid w:val="003A3B55"/>
    <w:rsid w:val="003B23DD"/>
    <w:rsid w:val="003B6875"/>
    <w:rsid w:val="003D1A65"/>
    <w:rsid w:val="003D403A"/>
    <w:rsid w:val="003E51AB"/>
    <w:rsid w:val="003E5215"/>
    <w:rsid w:val="003E79F2"/>
    <w:rsid w:val="003F7B4C"/>
    <w:rsid w:val="004007F3"/>
    <w:rsid w:val="00402D5C"/>
    <w:rsid w:val="00407398"/>
    <w:rsid w:val="0040774C"/>
    <w:rsid w:val="004132C4"/>
    <w:rsid w:val="00425728"/>
    <w:rsid w:val="00435E3A"/>
    <w:rsid w:val="0044495F"/>
    <w:rsid w:val="00452496"/>
    <w:rsid w:val="00460CE6"/>
    <w:rsid w:val="00472368"/>
    <w:rsid w:val="00476C4C"/>
    <w:rsid w:val="00496EB6"/>
    <w:rsid w:val="004A1812"/>
    <w:rsid w:val="004A1B80"/>
    <w:rsid w:val="004A30AD"/>
    <w:rsid w:val="004A3BB7"/>
    <w:rsid w:val="004A5800"/>
    <w:rsid w:val="004B1157"/>
    <w:rsid w:val="004C2AB0"/>
    <w:rsid w:val="004D4102"/>
    <w:rsid w:val="004D551E"/>
    <w:rsid w:val="004E0CBC"/>
    <w:rsid w:val="004E55D5"/>
    <w:rsid w:val="0050658A"/>
    <w:rsid w:val="00510CEF"/>
    <w:rsid w:val="00511605"/>
    <w:rsid w:val="00524818"/>
    <w:rsid w:val="00530140"/>
    <w:rsid w:val="0053674F"/>
    <w:rsid w:val="00542FAD"/>
    <w:rsid w:val="00547A54"/>
    <w:rsid w:val="00555D84"/>
    <w:rsid w:val="005639F6"/>
    <w:rsid w:val="005642DE"/>
    <w:rsid w:val="00565971"/>
    <w:rsid w:val="00584566"/>
    <w:rsid w:val="0058536F"/>
    <w:rsid w:val="005920F8"/>
    <w:rsid w:val="00594D17"/>
    <w:rsid w:val="005A1278"/>
    <w:rsid w:val="005A53D3"/>
    <w:rsid w:val="005B654C"/>
    <w:rsid w:val="005B7513"/>
    <w:rsid w:val="005C4A7D"/>
    <w:rsid w:val="005D2DC5"/>
    <w:rsid w:val="005E0461"/>
    <w:rsid w:val="005E5391"/>
    <w:rsid w:val="005F0E77"/>
    <w:rsid w:val="005F3C56"/>
    <w:rsid w:val="00604398"/>
    <w:rsid w:val="0061262A"/>
    <w:rsid w:val="0063163F"/>
    <w:rsid w:val="00634894"/>
    <w:rsid w:val="0063559A"/>
    <w:rsid w:val="006367A2"/>
    <w:rsid w:val="00640AA9"/>
    <w:rsid w:val="00643920"/>
    <w:rsid w:val="006450F7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E5BA1"/>
    <w:rsid w:val="006E6A22"/>
    <w:rsid w:val="006F61F2"/>
    <w:rsid w:val="006F71AA"/>
    <w:rsid w:val="007002DE"/>
    <w:rsid w:val="00706BE9"/>
    <w:rsid w:val="00711E1A"/>
    <w:rsid w:val="0071697B"/>
    <w:rsid w:val="00720416"/>
    <w:rsid w:val="00731610"/>
    <w:rsid w:val="00733C19"/>
    <w:rsid w:val="0073748D"/>
    <w:rsid w:val="00741E10"/>
    <w:rsid w:val="00742BFC"/>
    <w:rsid w:val="00752083"/>
    <w:rsid w:val="00753338"/>
    <w:rsid w:val="00767F6C"/>
    <w:rsid w:val="00776D6B"/>
    <w:rsid w:val="00776DF1"/>
    <w:rsid w:val="007775E5"/>
    <w:rsid w:val="0078414A"/>
    <w:rsid w:val="00786B82"/>
    <w:rsid w:val="00791FDA"/>
    <w:rsid w:val="007A182E"/>
    <w:rsid w:val="007D2BCB"/>
    <w:rsid w:val="007D4FA1"/>
    <w:rsid w:val="007E065F"/>
    <w:rsid w:val="007E2CCB"/>
    <w:rsid w:val="007F7549"/>
    <w:rsid w:val="008075D3"/>
    <w:rsid w:val="008100A5"/>
    <w:rsid w:val="00833299"/>
    <w:rsid w:val="0083467A"/>
    <w:rsid w:val="00841947"/>
    <w:rsid w:val="00842E4E"/>
    <w:rsid w:val="0084729B"/>
    <w:rsid w:val="00853C6C"/>
    <w:rsid w:val="0086233F"/>
    <w:rsid w:val="00862DE6"/>
    <w:rsid w:val="00866E38"/>
    <w:rsid w:val="00875637"/>
    <w:rsid w:val="0088555A"/>
    <w:rsid w:val="0088735D"/>
    <w:rsid w:val="00892E58"/>
    <w:rsid w:val="008A3248"/>
    <w:rsid w:val="008A60BD"/>
    <w:rsid w:val="008A61A5"/>
    <w:rsid w:val="008A7F5F"/>
    <w:rsid w:val="008B1443"/>
    <w:rsid w:val="008B3A26"/>
    <w:rsid w:val="008B5AFB"/>
    <w:rsid w:val="008B6536"/>
    <w:rsid w:val="008B66A4"/>
    <w:rsid w:val="008C25AC"/>
    <w:rsid w:val="008C61D2"/>
    <w:rsid w:val="008D23C5"/>
    <w:rsid w:val="008D249D"/>
    <w:rsid w:val="008D3AAF"/>
    <w:rsid w:val="008D56D0"/>
    <w:rsid w:val="008D7E7D"/>
    <w:rsid w:val="008E1558"/>
    <w:rsid w:val="008E7760"/>
    <w:rsid w:val="008F017F"/>
    <w:rsid w:val="008F0F90"/>
    <w:rsid w:val="008F1AC7"/>
    <w:rsid w:val="00903A9B"/>
    <w:rsid w:val="0090574F"/>
    <w:rsid w:val="00905CD6"/>
    <w:rsid w:val="00906A34"/>
    <w:rsid w:val="0091794A"/>
    <w:rsid w:val="00921A71"/>
    <w:rsid w:val="009224B5"/>
    <w:rsid w:val="009226A5"/>
    <w:rsid w:val="00926E2F"/>
    <w:rsid w:val="00931FFF"/>
    <w:rsid w:val="00933609"/>
    <w:rsid w:val="0093652E"/>
    <w:rsid w:val="00942ADA"/>
    <w:rsid w:val="009461A4"/>
    <w:rsid w:val="00952479"/>
    <w:rsid w:val="00954642"/>
    <w:rsid w:val="009626D7"/>
    <w:rsid w:val="00971424"/>
    <w:rsid w:val="00974EDB"/>
    <w:rsid w:val="0097640E"/>
    <w:rsid w:val="00980B53"/>
    <w:rsid w:val="009814CA"/>
    <w:rsid w:val="00983E89"/>
    <w:rsid w:val="00985AE1"/>
    <w:rsid w:val="0099718F"/>
    <w:rsid w:val="009A18C5"/>
    <w:rsid w:val="009A1F7D"/>
    <w:rsid w:val="009A2BAB"/>
    <w:rsid w:val="009A343C"/>
    <w:rsid w:val="009A6144"/>
    <w:rsid w:val="009B0C3E"/>
    <w:rsid w:val="009B3080"/>
    <w:rsid w:val="009C3B69"/>
    <w:rsid w:val="009C5660"/>
    <w:rsid w:val="009E4556"/>
    <w:rsid w:val="009E74F9"/>
    <w:rsid w:val="009F0B9A"/>
    <w:rsid w:val="009F2F6D"/>
    <w:rsid w:val="00A01493"/>
    <w:rsid w:val="00A0424C"/>
    <w:rsid w:val="00A121B2"/>
    <w:rsid w:val="00A1349C"/>
    <w:rsid w:val="00A14CB0"/>
    <w:rsid w:val="00A23E01"/>
    <w:rsid w:val="00A256A4"/>
    <w:rsid w:val="00A26108"/>
    <w:rsid w:val="00A33CA4"/>
    <w:rsid w:val="00A4590E"/>
    <w:rsid w:val="00A53394"/>
    <w:rsid w:val="00A60FB5"/>
    <w:rsid w:val="00A6550D"/>
    <w:rsid w:val="00A67646"/>
    <w:rsid w:val="00A72B9A"/>
    <w:rsid w:val="00A74696"/>
    <w:rsid w:val="00AA1CB2"/>
    <w:rsid w:val="00AA514C"/>
    <w:rsid w:val="00AA6060"/>
    <w:rsid w:val="00AA6D10"/>
    <w:rsid w:val="00AB347E"/>
    <w:rsid w:val="00AB3627"/>
    <w:rsid w:val="00AB765F"/>
    <w:rsid w:val="00AC108B"/>
    <w:rsid w:val="00AD246E"/>
    <w:rsid w:val="00AE44A5"/>
    <w:rsid w:val="00AE458D"/>
    <w:rsid w:val="00AE4F6B"/>
    <w:rsid w:val="00AF7F12"/>
    <w:rsid w:val="00B01B82"/>
    <w:rsid w:val="00B06063"/>
    <w:rsid w:val="00B0639C"/>
    <w:rsid w:val="00B132EA"/>
    <w:rsid w:val="00B1659F"/>
    <w:rsid w:val="00B2114D"/>
    <w:rsid w:val="00B227A7"/>
    <w:rsid w:val="00B22FA7"/>
    <w:rsid w:val="00B31FE6"/>
    <w:rsid w:val="00B32C07"/>
    <w:rsid w:val="00B3362A"/>
    <w:rsid w:val="00B40033"/>
    <w:rsid w:val="00B426E2"/>
    <w:rsid w:val="00B56C63"/>
    <w:rsid w:val="00B56D91"/>
    <w:rsid w:val="00B62549"/>
    <w:rsid w:val="00B70324"/>
    <w:rsid w:val="00B76D7D"/>
    <w:rsid w:val="00B870E9"/>
    <w:rsid w:val="00B92222"/>
    <w:rsid w:val="00B933E0"/>
    <w:rsid w:val="00BA3A39"/>
    <w:rsid w:val="00BA4935"/>
    <w:rsid w:val="00BB3BDF"/>
    <w:rsid w:val="00BB7491"/>
    <w:rsid w:val="00BD2C0F"/>
    <w:rsid w:val="00BD719F"/>
    <w:rsid w:val="00BD7C4F"/>
    <w:rsid w:val="00BE37C1"/>
    <w:rsid w:val="00BF0145"/>
    <w:rsid w:val="00C10E04"/>
    <w:rsid w:val="00C153CA"/>
    <w:rsid w:val="00C16BCC"/>
    <w:rsid w:val="00C201DE"/>
    <w:rsid w:val="00C35A64"/>
    <w:rsid w:val="00C367AB"/>
    <w:rsid w:val="00C36F73"/>
    <w:rsid w:val="00C376C9"/>
    <w:rsid w:val="00C3777C"/>
    <w:rsid w:val="00C4627A"/>
    <w:rsid w:val="00C47D0A"/>
    <w:rsid w:val="00C47D6A"/>
    <w:rsid w:val="00C633C0"/>
    <w:rsid w:val="00C700FA"/>
    <w:rsid w:val="00C7127C"/>
    <w:rsid w:val="00C724C7"/>
    <w:rsid w:val="00C91875"/>
    <w:rsid w:val="00C949DA"/>
    <w:rsid w:val="00CA2DAB"/>
    <w:rsid w:val="00CA7766"/>
    <w:rsid w:val="00CB01A1"/>
    <w:rsid w:val="00CB27BE"/>
    <w:rsid w:val="00CB32DD"/>
    <w:rsid w:val="00CB7ECF"/>
    <w:rsid w:val="00CC31F1"/>
    <w:rsid w:val="00CC4278"/>
    <w:rsid w:val="00CD0A15"/>
    <w:rsid w:val="00CD3281"/>
    <w:rsid w:val="00CD5062"/>
    <w:rsid w:val="00CE0FD3"/>
    <w:rsid w:val="00CF6FD8"/>
    <w:rsid w:val="00D00D5F"/>
    <w:rsid w:val="00D07E81"/>
    <w:rsid w:val="00D16931"/>
    <w:rsid w:val="00D26803"/>
    <w:rsid w:val="00D27763"/>
    <w:rsid w:val="00D33415"/>
    <w:rsid w:val="00D34403"/>
    <w:rsid w:val="00D35989"/>
    <w:rsid w:val="00D402CB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96E38"/>
    <w:rsid w:val="00DA1B9C"/>
    <w:rsid w:val="00DA2967"/>
    <w:rsid w:val="00DA317F"/>
    <w:rsid w:val="00DA3544"/>
    <w:rsid w:val="00DA469A"/>
    <w:rsid w:val="00DA63B9"/>
    <w:rsid w:val="00DB1709"/>
    <w:rsid w:val="00DB3004"/>
    <w:rsid w:val="00DB532A"/>
    <w:rsid w:val="00DB5FEC"/>
    <w:rsid w:val="00DC419B"/>
    <w:rsid w:val="00DC4BA0"/>
    <w:rsid w:val="00DC56F3"/>
    <w:rsid w:val="00DC6F22"/>
    <w:rsid w:val="00DC7A14"/>
    <w:rsid w:val="00DD4517"/>
    <w:rsid w:val="00DD5A33"/>
    <w:rsid w:val="00DE1DD8"/>
    <w:rsid w:val="00DF0065"/>
    <w:rsid w:val="00DF1F45"/>
    <w:rsid w:val="00E01FE1"/>
    <w:rsid w:val="00E06FBB"/>
    <w:rsid w:val="00E20821"/>
    <w:rsid w:val="00E32BA0"/>
    <w:rsid w:val="00E352BA"/>
    <w:rsid w:val="00E41A87"/>
    <w:rsid w:val="00E4490C"/>
    <w:rsid w:val="00E45E02"/>
    <w:rsid w:val="00E53223"/>
    <w:rsid w:val="00E62D8F"/>
    <w:rsid w:val="00E6575A"/>
    <w:rsid w:val="00E716BA"/>
    <w:rsid w:val="00E74823"/>
    <w:rsid w:val="00E74AF2"/>
    <w:rsid w:val="00E85982"/>
    <w:rsid w:val="00E904FF"/>
    <w:rsid w:val="00E90C20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60AED"/>
    <w:rsid w:val="00F7002E"/>
    <w:rsid w:val="00F83493"/>
    <w:rsid w:val="00F96C43"/>
    <w:rsid w:val="00FA129E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9873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LHPage1">
    <w:name w:val="LH Page 1"/>
    <w:basedOn w:val="Normal"/>
    <w:link w:val="LHPage1Char"/>
    <w:autoRedefine/>
    <w:qFormat/>
    <w:rsid w:val="00776DF1"/>
    <w:pPr>
      <w:tabs>
        <w:tab w:val="left" w:pos="1980"/>
      </w:tabs>
      <w:autoSpaceDE w:val="0"/>
      <w:autoSpaceDN w:val="0"/>
      <w:adjustRightInd w:val="0"/>
      <w:ind w:right="-288"/>
      <w:jc w:val="center"/>
      <w:textAlignment w:val="center"/>
    </w:pPr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customStyle="1" w:styleId="LHPage1Char">
    <w:name w:val="LH Page 1 Char"/>
    <w:basedOn w:val="DefaultParagraphFont"/>
    <w:link w:val="LHPage1"/>
    <w:rsid w:val="00776DF1"/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B14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4AF2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rsid w:val="008E155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55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E1558"/>
  </w:style>
  <w:style w:type="paragraph" w:styleId="CommentSubject">
    <w:name w:val="annotation subject"/>
    <w:basedOn w:val="CommentText"/>
    <w:next w:val="CommentText"/>
    <w:link w:val="CommentSubjectChar"/>
    <w:rsid w:val="008E15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15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image" Target="media/image3.jpeg"/><Relationship Id="rId26" Type="http://schemas.openxmlformats.org/officeDocument/2006/relationships/hyperlink" Target="mailto:cbory@mathematica-mpr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cvernon@impactjustice.org" TargetMode="External"/><Relationship Id="rId34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5" Type="http://schemas.openxmlformats.org/officeDocument/2006/relationships/hyperlink" Target="mailto:kglatze@htaconsulting.com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mailto:jrichter@air.org" TargetMode="External"/><Relationship Id="rId29" Type="http://schemas.openxmlformats.org/officeDocument/2006/relationships/hyperlink" Target="mailto:lsullivan@datainaction.org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afarringer@rdaconsulting.com" TargetMode="External"/><Relationship Id="rId32" Type="http://schemas.openxmlformats.org/officeDocument/2006/relationships/hyperlink" Target="mailto:meera.jacob4@acgov.org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mailto:kgulbra@umn.edu" TargetMode="External"/><Relationship Id="rId28" Type="http://schemas.openxmlformats.org/officeDocument/2006/relationships/hyperlink" Target="mailto:rspeiglman@sbcglobal.net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mailto:bids@evalcorp.com" TargetMode="External"/><Relationship Id="rId31" Type="http://schemas.openxmlformats.org/officeDocument/2006/relationships/hyperlink" Target="mailto:aishah.bashir2@acgov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Relationship Id="rId22" Type="http://schemas.openxmlformats.org/officeDocument/2006/relationships/hyperlink" Target="mailto:phamn@cna.org" TargetMode="External"/><Relationship Id="rId27" Type="http://schemas.openxmlformats.org/officeDocument/2006/relationships/hyperlink" Target="mailto:lvdaltoso@cardeahealth.org" TargetMode="External"/><Relationship Id="rId30" Type="http://schemas.openxmlformats.org/officeDocument/2006/relationships/hyperlink" Target="mailto:Falguni.Patel@acgov.org" TargetMode="External"/><Relationship Id="rId35" Type="http://schemas.openxmlformats.org/officeDocument/2006/relationships/theme" Target="theme/theme1.xml"/><Relationship Id="rId8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6D0C058-A731-4563-B94F-BD8D12506FCE}">
  <ds:schemaRefs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dada2d04-0b79-4859-9945-2f68777d8c22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4</Words>
  <Characters>4324</Characters>
  <Application>Microsoft Office Word</Application>
  <DocSecurity>0</DocSecurity>
  <Lines>3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4819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LaBrie, Dasha, OAD SPO</cp:lastModifiedBy>
  <cp:revision>2</cp:revision>
  <cp:lastPrinted>2024-12-23T16:00:00Z</cp:lastPrinted>
  <dcterms:created xsi:type="dcterms:W3CDTF">2025-08-19T19:55:00Z</dcterms:created>
  <dcterms:modified xsi:type="dcterms:W3CDTF">2025-08-19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d4a111effc545e2f78313753fb28cfcd67c67168ac7f6f787f157e8e568291ff</vt:lpwstr>
  </property>
</Properties>
</file>